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6C866" w14:textId="203BE119" w:rsidR="00746D54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</w:t>
      </w:r>
    </w:p>
    <w:p w14:paraId="59A91226" w14:textId="746E28F9" w:rsidR="00201A23" w:rsidRPr="00204D17" w:rsidRDefault="00B91A40" w:rsidP="00201A23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 </w:t>
      </w:r>
      <w:r w:rsidR="00DE5DB1" w:rsidRPr="00204D17">
        <w:rPr>
          <w:rFonts w:eastAsia="Times New Roman" w:cstheme="minorHAnsi"/>
          <w:lang w:eastAsia="hr-HR"/>
        </w:rPr>
        <w:t xml:space="preserve">Naziv studija: </w:t>
      </w:r>
      <w:r w:rsidR="00201A23" w:rsidRPr="00204D17">
        <w:rPr>
          <w:rFonts w:eastAsia="Times New Roman" w:cstheme="minorHAnsi"/>
          <w:b/>
          <w:lang w:eastAsia="hr-HR"/>
        </w:rPr>
        <w:t xml:space="preserve">SVEUČILIŠNI </w:t>
      </w:r>
      <w:r w:rsidR="00E72640" w:rsidRPr="00204D17">
        <w:rPr>
          <w:rFonts w:eastAsia="Times New Roman" w:cstheme="minorHAnsi"/>
          <w:b/>
          <w:lang w:eastAsia="hr-HR"/>
        </w:rPr>
        <w:t xml:space="preserve">PRIJEDIPLOMSKI </w:t>
      </w:r>
      <w:r w:rsidR="00201A23" w:rsidRPr="00204D17">
        <w:rPr>
          <w:rFonts w:eastAsia="Times New Roman" w:cstheme="minorHAnsi"/>
          <w:b/>
          <w:lang w:eastAsia="hr-HR"/>
        </w:rPr>
        <w:t>STUDIJ</w:t>
      </w:r>
      <w:r w:rsidR="00E21A42" w:rsidRPr="00204D17">
        <w:rPr>
          <w:rFonts w:eastAsia="Times New Roman" w:cstheme="minorHAnsi"/>
          <w:b/>
          <w:lang w:eastAsia="hr-HR"/>
        </w:rPr>
        <w:t xml:space="preserve"> EDUKACIJSKA REHABILITACIJA</w:t>
      </w:r>
    </w:p>
    <w:p w14:paraId="51E576E1" w14:textId="50BAFCC4" w:rsidR="0086676C" w:rsidRPr="00204D17" w:rsidRDefault="0086676C" w:rsidP="00201A23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462A1678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204D17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204D17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34D36B03" w:rsidR="00201A23" w:rsidRPr="00204D17" w:rsidRDefault="003765D5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204D17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204D17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204D17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A33A7DE" w:rsidR="00DE5DB1" w:rsidRPr="00204D17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827"/>
      </w:tblGrid>
      <w:tr w:rsidR="00DE5DB1" w:rsidRPr="00204D17" w14:paraId="57E4BABF" w14:textId="77777777" w:rsidTr="002C0406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204D17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79DABF2B" w14:textId="77777777" w:rsidR="00DE5DB1" w:rsidRPr="00204D17" w:rsidRDefault="00DE5DB1" w:rsidP="00264F45">
            <w:pPr>
              <w:spacing w:after="0" w:line="240" w:lineRule="auto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10757638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610D5EE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</w:t>
            </w:r>
            <w:r w:rsidRPr="00204D17">
              <w:rPr>
                <w:rFonts w:eastAsia="Calibri" w:cstheme="minorHAnsi"/>
                <w:b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537A51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BBB4794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</w:tcPr>
          <w:p w14:paraId="3A406373" w14:textId="0FFDB419" w:rsidR="002D5707" w:rsidRPr="00204D17" w:rsidRDefault="008C453D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C8DC870" w14:textId="5C711E8F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204D17">
              <w:rPr>
                <w:rFonts w:cstheme="minorHAnsi"/>
                <w:color w:val="00B050"/>
              </w:rPr>
              <w:t>Sabl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  8/1</w:t>
            </w:r>
          </w:p>
          <w:p w14:paraId="60EA1D5D" w14:textId="1DF6602C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204D17">
              <w:rPr>
                <w:rFonts w:cstheme="minorHAnsi"/>
                <w:color w:val="00B050"/>
              </w:rPr>
              <w:t>Bolješ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Dumančić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8/1</w:t>
            </w:r>
          </w:p>
        </w:tc>
      </w:tr>
      <w:tr w:rsidR="002D5707" w:rsidRPr="00204D17" w14:paraId="13891D05" w14:textId="77777777" w:rsidTr="002C0406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4DEB1E9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6E659E9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6B479E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</w:tcPr>
          <w:p w14:paraId="00243B3C" w14:textId="358C1CA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prof. dr. sc. Silvija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Pušelj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F5A0C4E" w14:textId="58AFAAD9" w:rsidR="00CF6ACB" w:rsidRPr="00204D17" w:rsidRDefault="00FB31C4" w:rsidP="00CF6ACB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>. T</w:t>
            </w:r>
            <w:r w:rsidR="00401E53" w:rsidRPr="00204D17">
              <w:rPr>
                <w:rFonts w:cstheme="minorHAnsi"/>
                <w:color w:val="00B050"/>
              </w:rPr>
              <w:t xml:space="preserve">oni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Maloča</w:t>
            </w:r>
            <w:proofErr w:type="spellEnd"/>
            <w:r w:rsidR="009A4659" w:rsidRPr="00204D17">
              <w:rPr>
                <w:rFonts w:cstheme="minorHAnsi"/>
                <w:color w:val="00B050"/>
              </w:rPr>
              <w:t xml:space="preserve"> 8/1</w:t>
            </w:r>
          </w:p>
          <w:p w14:paraId="1E252F02" w14:textId="452367AF" w:rsidR="002D5707" w:rsidRPr="00204D17" w:rsidRDefault="00FB31C4" w:rsidP="00CF6ACB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01E53" w:rsidRPr="00204D17">
              <w:rPr>
                <w:rFonts w:cstheme="minorHAnsi"/>
                <w:color w:val="00B050"/>
              </w:rPr>
              <w:t xml:space="preserve">Ivan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Školka</w:t>
            </w:r>
            <w:proofErr w:type="spellEnd"/>
            <w:r w:rsidR="00CF6ACB" w:rsidRPr="00204D17">
              <w:rPr>
                <w:rFonts w:cstheme="minorHAnsi"/>
                <w:color w:val="00B050"/>
              </w:rPr>
              <w:t xml:space="preserve"> </w:t>
            </w:r>
            <w:r w:rsidR="009A4659" w:rsidRPr="00204D17">
              <w:rPr>
                <w:rFonts w:cstheme="minorHAnsi"/>
                <w:color w:val="00B050"/>
              </w:rPr>
              <w:t xml:space="preserve">  8/1</w:t>
            </w:r>
          </w:p>
        </w:tc>
      </w:tr>
      <w:tr w:rsidR="002D5707" w:rsidRPr="00204D17" w14:paraId="3E5A9968" w14:textId="77777777" w:rsidTr="002C0406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5BB16ED5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2FABB30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827" w:type="dxa"/>
          </w:tcPr>
          <w:p w14:paraId="760B69A2" w14:textId="0C4D25D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56EC85F8" w:rsidR="002D5707" w:rsidRPr="00204D17" w:rsidRDefault="00FB31C4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780269"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181DDBF6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4ED52FE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3DEDBBD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169775B5" w14:textId="7FB84AD6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izv. prof. dr. sc.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Gordana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Lesinger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</w:p>
          <w:p w14:paraId="69A272E0" w14:textId="7C7F3A7D" w:rsidR="002D5707" w:rsidRPr="00204D17" w:rsidRDefault="0040568D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Krešimir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Čosić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.</w:t>
            </w:r>
          </w:p>
        </w:tc>
      </w:tr>
      <w:tr w:rsidR="002D5707" w:rsidRPr="00204D17" w14:paraId="1E7EEDB1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3775888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226C44B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13412176" w14:textId="65E7326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dr. sc. Ana Mirković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Moguš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57316F12" w14:textId="32BA671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iana Moslavac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Bičvić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>, viša pred.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837759" w:rsidRPr="00204D17">
              <w:rPr>
                <w:rFonts w:eastAsia="Times New Roman" w:cstheme="minorHAnsi"/>
                <w:lang w:eastAsia="hr-HR"/>
              </w:rPr>
              <w:t xml:space="preserve">  15/2</w:t>
            </w:r>
          </w:p>
        </w:tc>
      </w:tr>
      <w:tr w:rsidR="002D5707" w:rsidRPr="00204D17" w14:paraId="3D578BD0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34A9917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34F4E558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3B7973AD" w14:textId="5A73D9E1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tr. sur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12C4EF2B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4ECFDC3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2500D68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47293780" w14:textId="678A4859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izv. prof. dr. sc.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Rahaela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Varga</w:t>
            </w:r>
          </w:p>
          <w:p w14:paraId="1A5039C5" w14:textId="3F0660B7" w:rsidR="002D5707" w:rsidRPr="00204D17" w:rsidRDefault="00AE4D4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.  </w:t>
            </w:r>
          </w:p>
        </w:tc>
      </w:tr>
      <w:tr w:rsidR="002D5707" w:rsidRPr="00204D17" w14:paraId="6F9AD8B6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1081C9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490652F3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5594C06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75BBFC0E" w14:textId="43BFFA02" w:rsidR="00127BE1" w:rsidRPr="00204D17" w:rsidRDefault="00D52CFA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dr. sc. </w:t>
            </w:r>
            <w:r w:rsidR="00302061" w:rsidRPr="00204D17">
              <w:rPr>
                <w:rFonts w:eastAsia="Times New Roman" w:cstheme="minorHAnsi"/>
                <w:lang w:eastAsia="hr-HR"/>
              </w:rPr>
              <w:t>Damir Tomić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127BE1" w:rsidRPr="00204D17">
              <w:rPr>
                <w:rFonts w:eastAsia="Times New Roman" w:cstheme="minorHAnsi"/>
                <w:lang w:eastAsia="hr-HR"/>
              </w:rPr>
              <w:t>P,S</w:t>
            </w:r>
          </w:p>
          <w:p w14:paraId="15293813" w14:textId="0229918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127BE1" w:rsidRPr="00204D17">
              <w:rPr>
                <w:rFonts w:eastAsia="Calibri" w:cstheme="minorHAnsi"/>
                <w:color w:val="00B050"/>
                <w:shd w:val="clear" w:color="auto" w:fill="FFFFFF"/>
              </w:rPr>
              <w:t xml:space="preserve">David </w:t>
            </w:r>
            <w:proofErr w:type="spellStart"/>
            <w:r w:rsidR="00127BE1" w:rsidRPr="00204D17">
              <w:rPr>
                <w:rFonts w:eastAsia="Calibri" w:cstheme="minorHAnsi"/>
                <w:color w:val="00B050"/>
                <w:shd w:val="clear" w:color="auto" w:fill="FFFFFF"/>
              </w:rPr>
              <w:t>Noci</w:t>
            </w:r>
            <w:proofErr w:type="spellEnd"/>
            <w:r w:rsidR="00837759" w:rsidRPr="00204D17">
              <w:rPr>
                <w:rFonts w:eastAsia="Times New Roman" w:cstheme="minorHAnsi"/>
                <w:lang w:eastAsia="hr-HR"/>
              </w:rPr>
              <w:t xml:space="preserve"> V 8/2</w:t>
            </w:r>
          </w:p>
          <w:p w14:paraId="34850EF0" w14:textId="3411721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D5707" w:rsidRPr="00204D17" w14:paraId="49984498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60DC458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07C3B61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06D6E3A5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39248893" w14:textId="1F239A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D5707" w:rsidRPr="00204D17" w14:paraId="3A4672D5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356ADC12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38FDAD51" w14:textId="21F0C94E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B7705A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EEC34E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C78118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0560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E02780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5829BF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75BC7" w:rsidRPr="00204D17" w14:paraId="61A3AD3A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2344E" w14:textId="51B57F9B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D5826" w14:textId="5B22B0C2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6C0A" w14:textId="6AFBAC3A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CAB59" w14:textId="7D4F06BF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66EDD" w14:textId="4A5EF8FD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05F4" w14:textId="153BB67E" w:rsidR="00075BC7" w:rsidRPr="00204D17" w:rsidRDefault="00075BC7" w:rsidP="00075BC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345FE838" w14:textId="4142F863" w:rsidR="00075BC7" w:rsidRPr="00204D17" w:rsidRDefault="00075BC7" w:rsidP="00075BC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Damir Matanović </w:t>
            </w:r>
            <w:r w:rsidR="002D4C23"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13092A2D" w14:textId="42701F3C" w:rsidR="00075BC7" w:rsidRPr="00204D17" w:rsidRDefault="003765D5" w:rsidP="00075BC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075BC7"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075BC7" w:rsidRPr="00204D17">
              <w:rPr>
                <w:rFonts w:eastAsia="Times New Roman" w:cstheme="minorHAnsi"/>
                <w:lang w:eastAsia="hr-HR"/>
              </w:rPr>
              <w:t xml:space="preserve">sc. Pavao </w:t>
            </w:r>
            <w:proofErr w:type="spellStart"/>
            <w:r w:rsidR="00075BC7" w:rsidRPr="00204D17">
              <w:rPr>
                <w:rFonts w:eastAsia="Times New Roman" w:cstheme="minorHAnsi"/>
                <w:lang w:eastAsia="hr-HR"/>
              </w:rPr>
              <w:t>Nujić</w:t>
            </w:r>
            <w:proofErr w:type="spellEnd"/>
            <w:r w:rsidR="00075BC7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2D4C23" w:rsidRPr="00204D17">
              <w:rPr>
                <w:rFonts w:eastAsia="Times New Roman" w:cstheme="minorHAnsi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lang w:eastAsia="hr-HR"/>
              </w:rPr>
              <w:t>0,5P, S</w:t>
            </w:r>
          </w:p>
        </w:tc>
      </w:tr>
      <w:tr w:rsidR="00B7705A" w:rsidRPr="00204D17" w14:paraId="2724E5EB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3B944584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69280F93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65B75507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33D2B158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548BC11A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D59902F" w:rsidR="00B7705A" w:rsidRPr="00204D17" w:rsidRDefault="00B7705A" w:rsidP="00B7705A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341594DC" w14:textId="087DEFF5" w:rsidR="00B7705A" w:rsidRPr="00204D17" w:rsidRDefault="00B7705A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prof. dr. sc.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Irella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49FC8882" w:rsidR="00B7705A" w:rsidRPr="00204D17" w:rsidRDefault="000219E1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/>
                <w:lang w:eastAsia="hr-HR"/>
              </w:rPr>
              <w:t xml:space="preserve">Krešimir </w:t>
            </w:r>
            <w:proofErr w:type="spellStart"/>
            <w:r w:rsidRPr="00204D17">
              <w:rPr>
                <w:rFonts w:eastAsia="Times New Roman" w:cstheme="minorHAnsi"/>
                <w:color w:val="000000"/>
                <w:lang w:eastAsia="hr-HR"/>
              </w:rPr>
              <w:t>Vidačić</w:t>
            </w:r>
            <w:proofErr w:type="spellEnd"/>
            <w:r w:rsidRPr="00204D17">
              <w:rPr>
                <w:rFonts w:eastAsia="Times New Roman" w:cstheme="minorHAnsi"/>
                <w:color w:val="000000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color w:val="000000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color w:val="000000"/>
                <w:lang w:eastAsia="hr-HR"/>
              </w:rPr>
              <w:t>.</w:t>
            </w:r>
            <w:r w:rsidR="00264F45" w:rsidRPr="00204D17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3E744681" w14:textId="11347F09" w:rsidR="003B4E9D" w:rsidRPr="00204D17" w:rsidRDefault="003B4E9D" w:rsidP="001023D2">
      <w:pPr>
        <w:rPr>
          <w:rFonts w:eastAsia="Times New Roman" w:cstheme="minorHAnsi"/>
          <w:lang w:eastAsia="hr-HR"/>
        </w:rPr>
      </w:pPr>
    </w:p>
    <w:p w14:paraId="25FA30DF" w14:textId="0A31A21F" w:rsidR="00167220" w:rsidRPr="00204D17" w:rsidRDefault="00167220" w:rsidP="001023D2">
      <w:pPr>
        <w:rPr>
          <w:rFonts w:eastAsia="Times New Roman" w:cstheme="minorHAnsi"/>
          <w:lang w:eastAsia="hr-HR"/>
        </w:rPr>
      </w:pPr>
    </w:p>
    <w:p w14:paraId="56A93AC6" w14:textId="77777777" w:rsidR="006C5B1F" w:rsidRPr="00204D17" w:rsidRDefault="006C5B1F" w:rsidP="00E72640">
      <w:pPr>
        <w:rPr>
          <w:rFonts w:eastAsia="Times New Roman" w:cstheme="minorHAnsi"/>
          <w:lang w:eastAsia="hr-HR"/>
        </w:rPr>
      </w:pPr>
    </w:p>
    <w:p w14:paraId="474A4E8A" w14:textId="68C9080B" w:rsidR="006A14F9" w:rsidRPr="00204D17" w:rsidRDefault="006C5B1F" w:rsidP="00E7264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26E675C" w14:textId="77777777" w:rsidR="006A14F9" w:rsidRPr="00204D17" w:rsidRDefault="006A14F9" w:rsidP="00E72640">
      <w:pPr>
        <w:rPr>
          <w:rFonts w:eastAsia="Times New Roman" w:cstheme="minorHAnsi"/>
          <w:lang w:eastAsia="hr-HR"/>
        </w:rPr>
      </w:pPr>
    </w:p>
    <w:p w14:paraId="2F4F8C24" w14:textId="03467E78" w:rsidR="00E72640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="00E7264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F9C6578" w14:textId="7ECB85A8" w:rsidR="00086F78" w:rsidRPr="00204D17" w:rsidRDefault="00086F78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45BA80E" w14:textId="6E98007F" w:rsidR="001023D2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  <w:r w:rsidR="00086F78" w:rsidRPr="00204D17">
        <w:rPr>
          <w:rFonts w:eastAsia="Times New Roman" w:cstheme="minorHAnsi"/>
          <w:b/>
          <w:lang w:eastAsia="hr-HR"/>
        </w:rPr>
        <w:t xml:space="preserve">  </w:t>
      </w:r>
    </w:p>
    <w:p w14:paraId="2B4B03D8" w14:textId="77777777" w:rsidR="001023D2" w:rsidRPr="00204D17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</w:t>
      </w:r>
      <w:r w:rsidR="001023D2" w:rsidRPr="00204D17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204D17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4BCFAC34" w:rsidR="001023D2" w:rsidRPr="00204D17" w:rsidRDefault="003765D5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204D17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204D17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Ljetni semestar</w:t>
      </w:r>
    </w:p>
    <w:p w14:paraId="41CC6BC5" w14:textId="1D22C0A4" w:rsidR="001023D2" w:rsidRPr="00204D17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992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686"/>
      </w:tblGrid>
      <w:tr w:rsidR="001023D2" w:rsidRPr="00204D17" w14:paraId="30FC62F7" w14:textId="77777777" w:rsidTr="002533DF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204D17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4A5C936D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5C90904B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7872CA6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0DDCF3A3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I</w:t>
            </w:r>
            <w:r w:rsidR="00264F45" w:rsidRPr="00204D17">
              <w:rPr>
                <w:rFonts w:eastAsia="Calibri" w:cstheme="minorHAnsi"/>
                <w:bCs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0518E4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CA8F79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5BCEDB34" w14:textId="5D38F8DE" w:rsidR="008C453D" w:rsidRPr="00204D17" w:rsidRDefault="008C453D" w:rsidP="008C453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F1AF80C" w14:textId="77777777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204D17">
              <w:rPr>
                <w:rFonts w:cstheme="minorHAnsi"/>
                <w:color w:val="00B050"/>
              </w:rPr>
              <w:t>Sabl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  8/1</w:t>
            </w:r>
          </w:p>
          <w:p w14:paraId="33164571" w14:textId="08AAB7C2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204D17">
              <w:rPr>
                <w:rFonts w:cstheme="minorHAnsi"/>
                <w:color w:val="00B050"/>
              </w:rPr>
              <w:t>Bolješ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Dumančić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8/1</w:t>
            </w:r>
          </w:p>
        </w:tc>
      </w:tr>
      <w:tr w:rsidR="002D5707" w:rsidRPr="00204D17" w14:paraId="3A591CD2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1842B9D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2BA664F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1F1BAB1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4F39F3F8" w14:textId="4FB249E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ilvija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Pušelj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0AFA71F2" w14:textId="0AD8629D" w:rsidR="00401E53" w:rsidRPr="00204D17" w:rsidRDefault="00E77C12" w:rsidP="00401E53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01E53" w:rsidRPr="00204D17">
              <w:rPr>
                <w:rFonts w:cstheme="minorHAnsi"/>
                <w:color w:val="00B050"/>
              </w:rPr>
              <w:t xml:space="preserve">Toni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Maloča</w:t>
            </w:r>
            <w:proofErr w:type="spellEnd"/>
            <w:r>
              <w:rPr>
                <w:rFonts w:cstheme="minorHAnsi"/>
                <w:color w:val="00B050"/>
              </w:rPr>
              <w:t xml:space="preserve">  </w:t>
            </w:r>
            <w:r w:rsidR="009A4659" w:rsidRPr="00204D17">
              <w:rPr>
                <w:rFonts w:cstheme="minorHAnsi"/>
                <w:color w:val="00B050"/>
              </w:rPr>
              <w:t>8/1</w:t>
            </w:r>
          </w:p>
          <w:p w14:paraId="3952D8EF" w14:textId="488CED6A" w:rsidR="002D5707" w:rsidRPr="00204D17" w:rsidRDefault="00E77C12" w:rsidP="00401E5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>. I</w:t>
            </w:r>
            <w:r w:rsidR="00401E53" w:rsidRPr="00204D17">
              <w:rPr>
                <w:rFonts w:cstheme="minorHAnsi"/>
                <w:color w:val="00B050"/>
              </w:rPr>
              <w:t xml:space="preserve">van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Školka</w:t>
            </w:r>
            <w:proofErr w:type="spellEnd"/>
            <w:r w:rsidR="00401E53" w:rsidRPr="00204D17">
              <w:rPr>
                <w:rFonts w:cstheme="minorHAnsi"/>
                <w:color w:val="00B050"/>
              </w:rPr>
              <w:t xml:space="preserve"> </w:t>
            </w:r>
            <w:r w:rsidR="009A4659" w:rsidRPr="00204D17">
              <w:rPr>
                <w:rFonts w:cstheme="minorHAnsi"/>
                <w:color w:val="00B050"/>
              </w:rPr>
              <w:t xml:space="preserve">    8/1</w:t>
            </w:r>
          </w:p>
        </w:tc>
      </w:tr>
      <w:tr w:rsidR="002D5707" w:rsidRPr="00204D17" w14:paraId="0C25141D" w14:textId="77777777" w:rsidTr="002533DF">
        <w:trPr>
          <w:trHeight w:val="525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58E4722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6825090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30DDCD47" w14:textId="2F450EEA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552BCB5A" w14:textId="2D70165E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A7AE2"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0C56038B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49365B30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33596B6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72EEFD5E" w14:textId="72971D45" w:rsidR="002D5707" w:rsidRPr="00204D17" w:rsidRDefault="00C33905" w:rsidP="002D5707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doc. dr. sc. Zlatko Bukvić</w:t>
            </w:r>
          </w:p>
          <w:p w14:paraId="2044D96E" w14:textId="26D31ED3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D5707" w:rsidRPr="00204D17" w14:paraId="0D4369A9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6CC6E87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2ECFDED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1AC7BF6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6AD577" w14:textId="06C2085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sc. Gordana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Lesinger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</w:p>
          <w:p w14:paraId="3A77494A" w14:textId="5CC5D215" w:rsidR="002D5707" w:rsidRPr="00204D17" w:rsidRDefault="002D5707" w:rsidP="00264F45">
            <w:pPr>
              <w:spacing w:after="0" w:line="240" w:lineRule="auto"/>
              <w:rPr>
                <w:rFonts w:eastAsia="Times New Roman" w:cstheme="minorHAnsi"/>
                <w:color w:val="FF0000"/>
                <w:shd w:val="clear" w:color="auto" w:fill="FFFFFF"/>
                <w:lang w:eastAsia="hr-HR"/>
              </w:rPr>
            </w:pPr>
          </w:p>
        </w:tc>
      </w:tr>
      <w:tr w:rsidR="002D5707" w:rsidRPr="00204D17" w14:paraId="40B09E13" w14:textId="77777777" w:rsidTr="002D4C23">
        <w:trPr>
          <w:trHeight w:val="5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2984B311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2D5707" w:rsidRPr="00204D17" w:rsidRDefault="002D5707" w:rsidP="002D4C23">
            <w:pPr>
              <w:spacing w:after="12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17EA47AE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6F62A59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6FDFFBE" w14:textId="1A543E2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Ivica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Kelam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94900CD" w14:textId="59CBD58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Včev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2D5707" w:rsidRPr="00204D17" w14:paraId="0599A0E4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24EE3B4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41B531F9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32CAC5" w14:textId="171A9070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6D443F5E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1E6897C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44CB18C" w14:textId="09283F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</w:t>
            </w:r>
            <w:proofErr w:type="spellStart"/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Bučma</w:t>
            </w:r>
            <w:proofErr w:type="spellEnd"/>
          </w:p>
        </w:tc>
      </w:tr>
      <w:tr w:rsidR="002D5707" w:rsidRPr="00204D17" w14:paraId="131D02C7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215D7476" w:rsidR="002D5707" w:rsidRPr="00204D17" w:rsidRDefault="00321631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D5707"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3F6CAFCD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0C6BFC60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0DA8C68A" w14:textId="2CD091E3" w:rsidR="00E207AE" w:rsidRPr="00204D17" w:rsidRDefault="00294F86" w:rsidP="002D57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</w:p>
          <w:p w14:paraId="13D9519F" w14:textId="2453940E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32AEE" w:rsidRPr="00204D17">
              <w:rPr>
                <w:rFonts w:eastAsia="Times New Roman" w:cstheme="minorHAnsi"/>
                <w:color w:val="00B050"/>
                <w:lang w:eastAsia="hr-HR"/>
              </w:rPr>
              <w:t>Matea Vukas</w:t>
            </w:r>
          </w:p>
        </w:tc>
      </w:tr>
      <w:tr w:rsidR="002D5707" w:rsidRPr="00204D17" w14:paraId="273B4BC5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399057A5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321631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0BB50BB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8299B6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41579F0E" w14:textId="57387B46" w:rsidR="00591DE3" w:rsidRPr="00204D17" w:rsidRDefault="00762CE3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0E567E63" w14:textId="2098B952" w:rsidR="00FC799B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2D5707" w:rsidRPr="00204D17" w14:paraId="5B1463C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0A858A59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14EDB6E0" w14:textId="0B250570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321631" w:rsidRPr="00204D17">
              <w:rPr>
                <w:rFonts w:cstheme="minorHAnsi"/>
                <w:b/>
              </w:rPr>
              <w:t>5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0495D" w:rsidRPr="00204D17" w14:paraId="70D58E8D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342D431E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998124" w:rsidR="00B0495D" w:rsidRPr="00204D17" w:rsidRDefault="00B0495D" w:rsidP="00B0495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00436465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036DADE8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25951D9C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5E959BA" w:rsidR="00B0495D" w:rsidRPr="00204D17" w:rsidRDefault="00B0495D" w:rsidP="00B0495D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4BC184FC" w14:textId="0AB7D66C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 xml:space="preserve">sc.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Irella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7D1384AB" w14:textId="0FF93048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Krešimir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Vidačić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. </w:t>
            </w:r>
          </w:p>
        </w:tc>
      </w:tr>
      <w:tr w:rsidR="00B0495D" w:rsidRPr="00204D17" w14:paraId="45FDBD0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9640" w14:textId="76FC0798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C608" w14:textId="49AEB4FA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6DDE6" w14:textId="5EAC804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B94DA" w14:textId="186A65E4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A2FF0" w14:textId="7CD5CD0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DBB43" w14:textId="079A020F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6900343A" w14:textId="4C514889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sc. Ana Katalenić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3F65F892" w14:textId="3C19AAD0" w:rsidR="007F0FAD" w:rsidRPr="00204D17" w:rsidRDefault="00837759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Željko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Gregorovič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>, viši pred.</w:t>
            </w:r>
          </w:p>
        </w:tc>
      </w:tr>
      <w:tr w:rsidR="00B0495D" w:rsidRPr="00204D17" w14:paraId="60524DD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0F9B" w14:textId="1B9369C7" w:rsidR="00B0495D" w:rsidRPr="00204D17" w:rsidRDefault="00F67B68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39FF3" w14:textId="553537E2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Volonterski rad</w:t>
            </w:r>
            <w:r w:rsidR="00E207AE" w:rsidRPr="00204D17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C03AB" w14:textId="14DBE15B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A185" w14:textId="629E4A7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4274" w14:textId="73A4248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65DC" w14:textId="7B1960D2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</w:tcPr>
          <w:p w14:paraId="5CAC7D5D" w14:textId="7E26FB9D" w:rsidR="00B0495D" w:rsidRPr="00204D17" w:rsidRDefault="00E77C12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</w:p>
        </w:tc>
      </w:tr>
    </w:tbl>
    <w:p w14:paraId="18224DD3" w14:textId="4BA45CF4" w:rsidR="00941EEB" w:rsidRPr="00204D17" w:rsidRDefault="00941EEB" w:rsidP="00147881">
      <w:pPr>
        <w:rPr>
          <w:rFonts w:eastAsia="Times New Roman" w:cstheme="minorHAnsi"/>
          <w:lang w:eastAsia="hr-HR"/>
        </w:rPr>
      </w:pPr>
    </w:p>
    <w:p w14:paraId="7B8ED1E8" w14:textId="3117A63F" w:rsidR="00E3551E" w:rsidRPr="00204D17" w:rsidRDefault="00E3551E" w:rsidP="00147881">
      <w:pPr>
        <w:rPr>
          <w:rFonts w:eastAsia="Times New Roman" w:cstheme="minorHAnsi"/>
          <w:lang w:eastAsia="hr-HR"/>
        </w:rPr>
      </w:pPr>
    </w:p>
    <w:p w14:paraId="0560FEE4" w14:textId="43642332" w:rsidR="00BF4A1F" w:rsidRPr="00204D17" w:rsidRDefault="00BF4A1F">
      <w:pPr>
        <w:rPr>
          <w:rFonts w:eastAsia="Times New Roman" w:cstheme="minorHAnsi"/>
          <w:lang w:eastAsia="hr-HR"/>
        </w:rPr>
      </w:pPr>
    </w:p>
    <w:p w14:paraId="73A71A50" w14:textId="6CA97781" w:rsidR="002E1520" w:rsidRPr="00204D17" w:rsidRDefault="002E1520">
      <w:pPr>
        <w:rPr>
          <w:rFonts w:eastAsia="Times New Roman" w:cstheme="minorHAnsi"/>
          <w:lang w:eastAsia="hr-HR"/>
        </w:rPr>
      </w:pPr>
    </w:p>
    <w:p w14:paraId="69152704" w14:textId="77777777" w:rsidR="006A14F9" w:rsidRPr="00204D17" w:rsidRDefault="006A14F9" w:rsidP="002E1520">
      <w:pPr>
        <w:rPr>
          <w:rFonts w:eastAsia="Times New Roman" w:cstheme="minorHAnsi"/>
          <w:lang w:eastAsia="hr-HR"/>
        </w:rPr>
      </w:pPr>
    </w:p>
    <w:p w14:paraId="230BD127" w14:textId="207FFCE2" w:rsidR="002E1520" w:rsidRPr="00204D17" w:rsidRDefault="002E1520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90280FA" w14:textId="10EBC7C0" w:rsidR="00746D54" w:rsidRPr="00204D17" w:rsidRDefault="00746D54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17639AAA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633128E6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6FFAE1C8" w14:textId="77777777" w:rsidR="002E1520" w:rsidRPr="00204D17" w:rsidRDefault="002E1520" w:rsidP="002E1520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GODINA</w:t>
      </w:r>
    </w:p>
    <w:p w14:paraId="06B4BAE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E722214" w14:textId="2F01AC7C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5B92390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3A27A44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Zimski semestar</w:t>
      </w:r>
    </w:p>
    <w:p w14:paraId="5B39496F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FC31325" w14:textId="59452061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4111"/>
      </w:tblGrid>
      <w:tr w:rsidR="002E1520" w:rsidRPr="00204D17" w14:paraId="6092336E" w14:textId="77777777" w:rsidTr="00083E7B">
        <w:tc>
          <w:tcPr>
            <w:tcW w:w="539" w:type="dxa"/>
            <w:shd w:val="clear" w:color="auto" w:fill="D9D9D9" w:themeFill="background1" w:themeFillShade="D9"/>
          </w:tcPr>
          <w:p w14:paraId="39C25AE4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25BE9B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30E4215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50A108D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E299A81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4D194A4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43C36F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8AD6F42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865A44" w:rsidRPr="00204D17" w14:paraId="0AB3B6AB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BF7D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F0277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26955C" w14:textId="79DE601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CCCCD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89C158" w14:textId="4FA5E94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B23E3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0548AB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Zvonimir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Užarević</w:t>
            </w:r>
            <w:proofErr w:type="spellEnd"/>
            <w:r w:rsidR="00264F45" w:rsidRPr="00204D17">
              <w:rPr>
                <w:rFonts w:cstheme="minorHAnsi"/>
                <w:color w:val="000000" w:themeColor="text1"/>
              </w:rPr>
              <w:t xml:space="preserve"> </w:t>
            </w:r>
          </w:p>
          <w:p w14:paraId="1F2C89EB" w14:textId="2D3F3302" w:rsidR="00837759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 xml:space="preserve">Filip Petković </w:t>
            </w:r>
          </w:p>
        </w:tc>
      </w:tr>
      <w:tr w:rsidR="00865A44" w:rsidRPr="00204D17" w14:paraId="57E22380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7DB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AB774F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0CB54B" w14:textId="56746012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3BC70" w14:textId="61EE0F2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B0E56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5CD27E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40936" w14:textId="434BB78A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>prof. dr. sc.  Silva Butković Soldo</w:t>
            </w:r>
            <w:r w:rsidR="00264F45" w:rsidRPr="00204D17">
              <w:rPr>
                <w:rFonts w:cstheme="minorHAnsi"/>
                <w:color w:val="00B050"/>
              </w:rPr>
              <w:t xml:space="preserve"> 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865A44" w:rsidRPr="00204D17" w14:paraId="33792F66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8B8E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5A09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277095" w14:textId="27C2CFA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16FEDC" w14:textId="4E3F5EBC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3C2BF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708297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4EDA76" w14:textId="19D4060D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, dr. med.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7548D9EE" w14:textId="4DC7A796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171FA13C" w14:textId="7B439DE2" w:rsidR="00C624F0" w:rsidRPr="00204D17" w:rsidRDefault="00640277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624F0" w:rsidRPr="00204D17">
              <w:rPr>
                <w:rFonts w:cstheme="minorHAnsi"/>
                <w:color w:val="00B050"/>
              </w:rPr>
              <w:t>dr. sc. Martina Katić</w:t>
            </w:r>
            <w:r w:rsidR="00FC799B" w:rsidRPr="00204D17">
              <w:rPr>
                <w:rFonts w:cstheme="minorHAnsi"/>
                <w:color w:val="00B050"/>
              </w:rPr>
              <w:t xml:space="preserve"> Kos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</w:tc>
      </w:tr>
      <w:tr w:rsidR="00865A44" w:rsidRPr="00204D17" w14:paraId="252677F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C232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7DC4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DC8603" w14:textId="3BEE68C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DDE6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191F67" w14:textId="02B92E6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6AF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1E1C9" w14:textId="06EA06E1" w:rsidR="002E1520" w:rsidRPr="00204D17" w:rsidRDefault="00E77C12" w:rsidP="00CA5CD1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lavka Galić </w:t>
            </w:r>
          </w:p>
          <w:p w14:paraId="0A13656B" w14:textId="6E5FE748" w:rsidR="00FF4E38" w:rsidRPr="00204D17" w:rsidRDefault="00E77C12" w:rsidP="00CA5CD1">
            <w:pPr>
              <w:spacing w:after="0"/>
              <w:rPr>
                <w:rFonts w:eastAsia="Times New Roman" w:cstheme="minorHAnsi"/>
                <w:color w:val="0070C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 xml:space="preserve">Ljiljana </w:t>
            </w:r>
            <w:proofErr w:type="spellStart"/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>Šapić</w:t>
            </w:r>
            <w:proofErr w:type="spellEnd"/>
            <w:r w:rsidR="008A7A4F" w:rsidRPr="00204D17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865A44" w:rsidRPr="00204D17" w14:paraId="05F118B1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5EEA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30D93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0A6322" w14:textId="534C159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89D9C1" w14:textId="7DF077C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73A91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2B9BE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DE53BE" w14:textId="53A1A0F1" w:rsidR="00666E22" w:rsidRPr="00204D17" w:rsidRDefault="00666E22" w:rsidP="00666E2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233418" w:rsidRPr="00204D17">
              <w:rPr>
                <w:rFonts w:cstheme="minorHAnsi"/>
                <w:color w:val="000000" w:themeColor="text1"/>
              </w:rPr>
              <w:t>Ljiljana Širić</w:t>
            </w:r>
            <w:r w:rsidRPr="00204D17">
              <w:rPr>
                <w:rFonts w:cstheme="minorHAnsi"/>
                <w:color w:val="000000" w:themeColor="text1"/>
              </w:rPr>
              <w:t xml:space="preserve">  </w:t>
            </w:r>
          </w:p>
          <w:p w14:paraId="520787C9" w14:textId="6D0A129C" w:rsidR="002E1520" w:rsidRPr="00083E7B" w:rsidRDefault="00FC799B" w:rsidP="00264F45">
            <w:pPr>
              <w:spacing w:after="0" w:line="240" w:lineRule="auto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B050"/>
              </w:rPr>
              <w:t>dr.</w:t>
            </w:r>
            <w:r w:rsidR="00A777B3" w:rsidRPr="00204D17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 xml:space="preserve">sc. Anamarija Soldo </w:t>
            </w:r>
            <w:proofErr w:type="spellStart"/>
            <w:r w:rsidRPr="00204D17">
              <w:rPr>
                <w:rFonts w:cstheme="minorHAnsi"/>
                <w:color w:val="00B050"/>
              </w:rPr>
              <w:t>Koruga</w:t>
            </w:r>
            <w:proofErr w:type="spellEnd"/>
            <w:r w:rsidR="00250C34" w:rsidRPr="00204D17">
              <w:rPr>
                <w:rFonts w:cstheme="minorHAnsi"/>
                <w:color w:val="00B050"/>
              </w:rPr>
              <w:t>,</w:t>
            </w:r>
            <w:r w:rsidR="00666E22" w:rsidRPr="00204D17">
              <w:rPr>
                <w:rFonts w:cstheme="minorHAnsi"/>
                <w:color w:val="00B050"/>
              </w:rPr>
              <w:t xml:space="preserve"> </w:t>
            </w:r>
            <w:proofErr w:type="spellStart"/>
            <w:r w:rsidR="00666E22" w:rsidRPr="00204D17">
              <w:rPr>
                <w:rFonts w:cstheme="minorHAnsi"/>
                <w:color w:val="00B050"/>
              </w:rPr>
              <w:t>asist</w:t>
            </w:r>
            <w:proofErr w:type="spellEnd"/>
            <w:r w:rsidR="00666E22" w:rsidRPr="00204D17">
              <w:rPr>
                <w:rFonts w:cstheme="minorHAnsi"/>
                <w:color w:val="00B050"/>
              </w:rPr>
              <w:t>.</w:t>
            </w:r>
            <w:r w:rsidR="00083E7B">
              <w:rPr>
                <w:rFonts w:cstheme="minorHAnsi"/>
                <w:color w:val="00B050"/>
              </w:rPr>
              <w:t xml:space="preserve"> </w:t>
            </w:r>
          </w:p>
        </w:tc>
      </w:tr>
      <w:tr w:rsidR="00865A44" w:rsidRPr="00204D17" w14:paraId="76403D7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FCA5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84FE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19474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CFD9E4" w14:textId="62366C7A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E6BFA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53D3AC" w14:textId="0D8BE3D6" w:rsidR="002E1520" w:rsidRPr="00204D17" w:rsidRDefault="00D41008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8C1A82" w14:textId="16B107DD" w:rsidR="00AD350E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63EC2B26" w14:textId="4674D13E" w:rsidR="000A5C72" w:rsidRPr="00204D17" w:rsidRDefault="000A5C7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062D4792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24D2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D6AC0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937B96" w14:textId="17A8B1FF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915EB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CA857A" w14:textId="39C80C9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6F807F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A1668B" w14:textId="6C282D92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zv. prof. dr. sc.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Rahaela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 Varga </w:t>
            </w:r>
          </w:p>
          <w:p w14:paraId="1CE7DD9B" w14:textId="74B345F2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2ADDE38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71B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A9D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4D82F2" w14:textId="6BA32CD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A55A7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8BD421" w14:textId="146BDC23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55D47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40BCE6" w14:textId="77777777" w:rsidR="00762CE3" w:rsidRPr="00204D17" w:rsidRDefault="00762CE3" w:rsidP="00762CE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12C501AC" w14:textId="6CFEF942" w:rsidR="00CA5CD1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624F0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865A44" w:rsidRPr="00204D17" w14:paraId="17628AB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57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756FA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494078" w14:textId="7EDBC28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B1D87" w14:textId="05D96E86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E88708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91003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EED350" w14:textId="17102869" w:rsidR="00FB1647" w:rsidRPr="00204D17" w:rsidRDefault="00FB1647" w:rsidP="00FB164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izv. prof. dr. sc. Lidija Bakota </w:t>
            </w:r>
          </w:p>
          <w:p w14:paraId="136B532C" w14:textId="5240B91E" w:rsidR="002E1520" w:rsidRPr="00204D17" w:rsidRDefault="0079079D" w:rsidP="00FB164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865A44" w:rsidRPr="00204D17" w14:paraId="78E7125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40A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98E19" w14:textId="1BCF01F5" w:rsidR="002E1520" w:rsidRPr="00204D17" w:rsidRDefault="00685E0B" w:rsidP="00264F45">
            <w:pPr>
              <w:rPr>
                <w:rFonts w:cstheme="minorHAnsi"/>
              </w:rPr>
            </w:pPr>
            <w:r w:rsidRPr="00204D17">
              <w:rPr>
                <w:rFonts w:eastAsia="Calibri" w:cstheme="minorHAnsi"/>
                <w:bCs/>
              </w:rPr>
              <w:t xml:space="preserve">Uvod u prevenciju </w:t>
            </w:r>
            <w:proofErr w:type="spellStart"/>
            <w:r w:rsidRPr="00204D17">
              <w:rPr>
                <w:rFonts w:eastAsia="Calibri" w:cstheme="minorHAnsi"/>
                <w:bCs/>
              </w:rPr>
              <w:t>biopsihosocijalnih</w:t>
            </w:r>
            <w:proofErr w:type="spellEnd"/>
            <w:r w:rsidRPr="00204D17">
              <w:rPr>
                <w:rFonts w:eastAsia="Calibri" w:cstheme="minorHAnsi"/>
                <w:bCs/>
              </w:rPr>
              <w:t xml:space="preserve"> razvojnih poremećaj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5D299A" w14:textId="530C9628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11CE9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2F41EF" w14:textId="0248855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0147D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184376" w14:textId="5B72C188" w:rsidR="00C624F0" w:rsidRPr="00204D17" w:rsidRDefault="00A777B3" w:rsidP="00432329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izv. prof. dr. sc. Lejla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Kural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Čišić</w:t>
            </w:r>
            <w:proofErr w:type="spellEnd"/>
          </w:p>
          <w:p w14:paraId="315D0919" w14:textId="4C1B1D3B" w:rsidR="00432329" w:rsidRPr="00204D17" w:rsidRDefault="00E77C12" w:rsidP="004323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 xml:space="preserve">Silvija </w:t>
            </w:r>
            <w:proofErr w:type="spellStart"/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Hinek</w:t>
            </w:r>
            <w:proofErr w:type="spellEnd"/>
          </w:p>
          <w:p w14:paraId="1E212722" w14:textId="6FA8B4F4" w:rsidR="002E1520" w:rsidRPr="00204D17" w:rsidRDefault="002E1520" w:rsidP="00DC403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7AB88996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6E539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84AB47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EAB8807" w14:textId="0BC9D366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8D4C26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58E4816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70622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71B301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ED027B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850FB6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68D55364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D098" w14:textId="1F25BAB3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FD397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1CFA2" w14:textId="075EC1C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D77867" w14:textId="1EC2797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32FFA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877E2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D7C3E5" w14:textId="08CF4C15" w:rsidR="008D4C26" w:rsidRPr="00204D17" w:rsidRDefault="00051AEF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doc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dr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sc. Damir Tomić</w:t>
            </w:r>
            <w:r w:rsidR="00264F45" w:rsidRPr="00204D17">
              <w:rPr>
                <w:rFonts w:cstheme="minorHAnsi"/>
              </w:rPr>
              <w:t xml:space="preserve"> </w:t>
            </w:r>
          </w:p>
          <w:p w14:paraId="45946436" w14:textId="5368FE1B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856F5" w:rsidRPr="00204D17">
              <w:rPr>
                <w:rFonts w:cstheme="minorHAnsi"/>
                <w:color w:val="00B050"/>
              </w:rPr>
              <w:t>Ivana Ivandić</w:t>
            </w:r>
          </w:p>
        </w:tc>
      </w:tr>
      <w:tr w:rsidR="00865A44" w:rsidRPr="00204D17" w14:paraId="2DFE06F9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31F" w14:textId="707E02EA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4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40366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17C449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76090DA" w14:textId="340250A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EA1CAEC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FF27D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4C19EB3" w14:textId="659B2E7C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52F2218D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</w:tbl>
    <w:p w14:paraId="6C04FEDB" w14:textId="77777777" w:rsidR="005F11B1" w:rsidRPr="00204D17" w:rsidRDefault="005F11B1" w:rsidP="002E1520">
      <w:pPr>
        <w:rPr>
          <w:rFonts w:eastAsia="Times New Roman" w:cstheme="minorHAnsi"/>
          <w:lang w:eastAsia="hr-HR"/>
        </w:rPr>
      </w:pPr>
    </w:p>
    <w:p w14:paraId="0C81AE32" w14:textId="6C0CEE1F" w:rsidR="002E1520" w:rsidRPr="00204D17" w:rsidRDefault="005F11B1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  <w:r w:rsidR="002E1520" w:rsidRPr="00204D17">
        <w:rPr>
          <w:rFonts w:eastAsia="Times New Roman" w:cstheme="minorHAnsi"/>
          <w:lang w:eastAsia="hr-HR"/>
        </w:rPr>
        <w:lastRenderedPageBreak/>
        <w:t xml:space="preserve">Naziv studija: </w:t>
      </w:r>
      <w:r w:rsidR="002E152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05AC14E" w14:textId="77777777" w:rsidR="00746D54" w:rsidRPr="00204D17" w:rsidRDefault="00746D54" w:rsidP="00746D54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6045E59" w14:textId="77777777" w:rsidR="002E1520" w:rsidRPr="00204D17" w:rsidRDefault="002E1520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0A46049" w14:textId="77777777" w:rsidR="002E1520" w:rsidRPr="00204D17" w:rsidRDefault="002E1520" w:rsidP="002E1520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. GODINA</w:t>
      </w:r>
    </w:p>
    <w:p w14:paraId="4D0EB63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87088A9" w14:textId="16C9E8B1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203795D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F7BEF70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V. Ljetni semestar</w:t>
      </w:r>
    </w:p>
    <w:p w14:paraId="209D541C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204183DD" w14:textId="4BF80A0C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3856"/>
      </w:tblGrid>
      <w:tr w:rsidR="002E1520" w:rsidRPr="00204D17" w14:paraId="68274043" w14:textId="77777777" w:rsidTr="00264F45">
        <w:tc>
          <w:tcPr>
            <w:tcW w:w="539" w:type="dxa"/>
            <w:shd w:val="clear" w:color="auto" w:fill="D9D9D9" w:themeFill="background1" w:themeFillShade="D9"/>
          </w:tcPr>
          <w:p w14:paraId="654703A2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344CD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B535C58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80A56CA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FB04D6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996A0AB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29E8CC7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678B5ACC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E1520" w:rsidRPr="00204D17" w14:paraId="44ED0E11" w14:textId="77777777" w:rsidTr="00264F45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949B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DE99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72636" w14:textId="4772F888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F1D616" w14:textId="192F7A0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AED61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592BB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923510" w14:textId="77777777" w:rsidR="002932F3" w:rsidRPr="00204D17" w:rsidRDefault="002932F3" w:rsidP="002932F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5C97C1A7" w14:textId="6C9BCA0E" w:rsidR="002E1520" w:rsidRPr="00204D17" w:rsidRDefault="00E77C12" w:rsidP="00AD350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32AEE" w:rsidRPr="00204D17">
              <w:rPr>
                <w:rFonts w:eastAsia="Times New Roman" w:cstheme="minorHAnsi"/>
                <w:color w:val="00B050"/>
                <w:lang w:eastAsia="hr-HR"/>
              </w:rPr>
              <w:t>Matea Vukas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  <w:r w:rsidR="00760D48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E1520" w:rsidRPr="00204D17" w14:paraId="7930E937" w14:textId="77777777" w:rsidTr="00264F45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79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D7FBC8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E2FBF4" w14:textId="7A473F2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E88062" w14:textId="51586D5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91E0A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54C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245F14" w14:textId="43FAD141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 xml:space="preserve">doc. dr. sc. Ljiljana </w:t>
            </w:r>
            <w:proofErr w:type="spellStart"/>
            <w:r w:rsidR="002E1520" w:rsidRPr="00204D17">
              <w:rPr>
                <w:rFonts w:cstheme="minorHAnsi"/>
                <w:color w:val="00B050"/>
              </w:rPr>
              <w:t>Radanović</w:t>
            </w:r>
            <w:proofErr w:type="spellEnd"/>
            <w:r w:rsidR="002E1520" w:rsidRPr="00204D17">
              <w:rPr>
                <w:rFonts w:cstheme="minorHAnsi"/>
                <w:color w:val="00B050"/>
              </w:rPr>
              <w:t xml:space="preserve"> Grgurić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25604482" w14:textId="78E8D5C0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Ivana Pavličević Tomas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="004B32BE" w:rsidRPr="00204D17">
              <w:rPr>
                <w:rFonts w:cstheme="minorHAnsi"/>
                <w:color w:val="00B050"/>
              </w:rPr>
              <w:t>.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E1520" w:rsidRPr="00204D17" w14:paraId="3CB63147" w14:textId="77777777" w:rsidTr="00264F45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CBCE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EA7C2C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AA71C2" w14:textId="6EE9934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DB0E26" w14:textId="4EA0F7D9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BA862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B918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24A2AF" w14:textId="0657C024" w:rsidR="002932F3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FC799B" w:rsidRPr="00204D17">
              <w:rPr>
                <w:rFonts w:cstheme="minorHAnsi"/>
                <w:color w:val="00B050"/>
              </w:rPr>
              <w:t>doc.</w:t>
            </w:r>
            <w:r w:rsidR="00E77C12">
              <w:rPr>
                <w:rFonts w:cstheme="minorHAnsi"/>
                <w:color w:val="00B050"/>
              </w:rPr>
              <w:t xml:space="preserve"> </w:t>
            </w:r>
            <w:r w:rsidR="00FC799B" w:rsidRPr="00204D17">
              <w:rPr>
                <w:rFonts w:cstheme="minorHAnsi"/>
                <w:color w:val="00B050"/>
              </w:rPr>
              <w:t>dr.sc. Vlatka Kovač</w:t>
            </w:r>
          </w:p>
          <w:p w14:paraId="25DD7AA1" w14:textId="31210610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9F3F03" w:rsidRPr="00204D17">
              <w:rPr>
                <w:rFonts w:cstheme="minorHAnsi"/>
                <w:color w:val="00B050"/>
              </w:rPr>
              <w:t>Ivana Bešl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2E1520" w:rsidRPr="00204D17"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>8/2</w:t>
            </w:r>
          </w:p>
        </w:tc>
      </w:tr>
      <w:tr w:rsidR="002E1520" w:rsidRPr="00204D17" w14:paraId="3A1C2212" w14:textId="77777777" w:rsidTr="00A14C1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52E0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B12C4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FD400B" w14:textId="13A8BDC5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8EB712" w14:textId="00FC717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11F58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05C4B1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7830E" w14:textId="3772085F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, dr. med.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24CC47E3" w14:textId="322BBB22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474B983C" w14:textId="7EAB8E64" w:rsidR="002932F3" w:rsidRPr="00204D17" w:rsidRDefault="00226C57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932F3" w:rsidRPr="00204D17">
              <w:rPr>
                <w:rFonts w:cstheme="minorHAnsi"/>
                <w:color w:val="00B050"/>
              </w:rPr>
              <w:t>dr. sc. Martina Katić</w:t>
            </w:r>
            <w:r w:rsidR="00E542EF" w:rsidRPr="00204D17">
              <w:rPr>
                <w:rFonts w:cstheme="minorHAnsi"/>
                <w:color w:val="00B050"/>
              </w:rPr>
              <w:t xml:space="preserve"> Kos</w:t>
            </w:r>
            <w:r w:rsidR="00CA7AE2" w:rsidRPr="00204D17">
              <w:rPr>
                <w:rFonts w:cstheme="minorHAnsi"/>
                <w:color w:val="00B050"/>
              </w:rPr>
              <w:t xml:space="preserve">  8/1</w:t>
            </w:r>
          </w:p>
        </w:tc>
      </w:tr>
      <w:tr w:rsidR="002E1520" w:rsidRPr="00204D17" w14:paraId="6E5EC207" w14:textId="77777777" w:rsidTr="00A14C1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D212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AEEBF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9EF3AB" w14:textId="4DBC231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F69CB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62DA2" w14:textId="7DCCBE5C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7178F1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7FC05D" w14:textId="5876307F" w:rsidR="002E1520" w:rsidRPr="00204D17" w:rsidRDefault="00226C57" w:rsidP="00A14C1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sc. Slavka Galić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4A13A2F1" w14:textId="4DAD5949" w:rsidR="000A5C72" w:rsidRPr="00204D17" w:rsidRDefault="00226C57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 xml:space="preserve">Ljiljana </w:t>
            </w:r>
            <w:proofErr w:type="spellStart"/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>Šapić</w:t>
            </w:r>
            <w:proofErr w:type="spellEnd"/>
            <w:r w:rsidR="008A7A4F" w:rsidRPr="00204D17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2E1520" w:rsidRPr="00204D17" w14:paraId="2F602BBB" w14:textId="77777777" w:rsidTr="00264F45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758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16FCE0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F018DC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F67096" w14:textId="7D2352E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49FAF6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2DB2B7" w14:textId="019EBE53" w:rsidR="002E1520" w:rsidRPr="00204D17" w:rsidRDefault="00D41008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D06FDC" w14:textId="01EF4CB4" w:rsidR="002E1520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E36791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</w:tc>
      </w:tr>
      <w:tr w:rsidR="002E1520" w:rsidRPr="00204D17" w14:paraId="5581E2B1" w14:textId="77777777" w:rsidTr="00264F45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727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86D8C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386E45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EB0437" w14:textId="1377AED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0D7FD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EDF4A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CFA88C" w14:textId="0D709059" w:rsidR="002E1520" w:rsidRPr="00204D17" w:rsidRDefault="00226C57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</w:t>
            </w:r>
            <w:proofErr w:type="spellStart"/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Bučma</w:t>
            </w:r>
            <w:proofErr w:type="spellEnd"/>
          </w:p>
        </w:tc>
      </w:tr>
      <w:tr w:rsidR="002E1520" w:rsidRPr="00204D17" w14:paraId="5EAD493F" w14:textId="77777777" w:rsidTr="00264F45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865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913A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847364" w14:textId="4BA0CCD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4BAF4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90ECFE" w14:textId="53C1C3E4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0CC2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05B682" w14:textId="104CA7B4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zv. prof. dr. sc. </w:t>
            </w:r>
            <w:proofErr w:type="spellStart"/>
            <w:r w:rsidRPr="00204D17">
              <w:rPr>
                <w:rFonts w:cstheme="minorHAnsi"/>
              </w:rPr>
              <w:t>Rahaela</w:t>
            </w:r>
            <w:proofErr w:type="spellEnd"/>
            <w:r w:rsidRPr="00204D17">
              <w:rPr>
                <w:rFonts w:cstheme="minorHAnsi"/>
              </w:rPr>
              <w:t xml:space="preserve"> Varga</w:t>
            </w:r>
            <w:r w:rsidR="00AD6947" w:rsidRPr="00204D17">
              <w:rPr>
                <w:rFonts w:cstheme="minorHAnsi"/>
              </w:rPr>
              <w:t xml:space="preserve"> </w:t>
            </w:r>
          </w:p>
          <w:p w14:paraId="1A37831A" w14:textId="1C8F3C51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E1520" w:rsidRPr="00204D17" w14:paraId="6AE6F22E" w14:textId="77777777" w:rsidTr="00264F45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D6B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3C38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56FBE" w14:textId="744C214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DCBD3D" w14:textId="1921AC41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54B89B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AFE6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9B78AD" w14:textId="77777777" w:rsidR="00762CE3" w:rsidRPr="00204D17" w:rsidRDefault="00762CE3" w:rsidP="00762CE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733F9FEB" w14:textId="2407BAA2" w:rsidR="00290518" w:rsidRPr="00204D17" w:rsidRDefault="00226C57" w:rsidP="002932F3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932F3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CA7AE2" w:rsidRPr="00204D17">
              <w:rPr>
                <w:rFonts w:eastAsia="Times New Roman" w:cstheme="minorHAnsi"/>
                <w:color w:val="00B050"/>
                <w:lang w:eastAsia="hr-HR"/>
              </w:rPr>
              <w:t xml:space="preserve">  8/2</w:t>
            </w:r>
          </w:p>
        </w:tc>
      </w:tr>
      <w:tr w:rsidR="002E1520" w:rsidRPr="00204D17" w14:paraId="14C87DD2" w14:textId="77777777" w:rsidTr="00264F45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B9A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0F5D7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822B86" w14:textId="7685AB53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CC867A" w14:textId="35CD75F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4FC524" w14:textId="183F03AA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4AF995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D29C47" w14:textId="57F9B9EC" w:rsidR="001F78E3" w:rsidRPr="00204D17" w:rsidRDefault="0017629F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prof. </w:t>
            </w:r>
            <w:r w:rsidR="001F78E3" w:rsidRPr="00204D17">
              <w:rPr>
                <w:rFonts w:cstheme="minorHAnsi"/>
                <w:color w:val="000000"/>
              </w:rPr>
              <w:t xml:space="preserve">dr. sc. Ivana Đurđević Babić </w:t>
            </w:r>
          </w:p>
          <w:p w14:paraId="14582678" w14:textId="544DDE5A" w:rsidR="002E1520" w:rsidRPr="00204D17" w:rsidRDefault="001F78E3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doc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>dr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 xml:space="preserve">sc. Karolina Dobi Barišić </w:t>
            </w:r>
            <w:r w:rsidR="001E281A" w:rsidRPr="00204D17">
              <w:rPr>
                <w:rFonts w:cstheme="minorHAnsi"/>
                <w:color w:val="000000"/>
              </w:rPr>
              <w:t xml:space="preserve"> V 8/2</w:t>
            </w:r>
          </w:p>
        </w:tc>
      </w:tr>
      <w:tr w:rsidR="002E1520" w:rsidRPr="00204D17" w14:paraId="7CE7CE33" w14:textId="77777777" w:rsidTr="00264F45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EA96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AE6A30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182C8A48" w14:textId="75D580A4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25335E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C1B3A2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1558FE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03EDF3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CC6FC6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E8D95F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90518" w:rsidRPr="00204D17" w14:paraId="5789A7AF" w14:textId="77777777" w:rsidTr="003B7A4D">
        <w:trPr>
          <w:trHeight w:val="522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7FAC" w14:textId="7E508501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D4E125" w14:textId="0C6B85AA" w:rsidR="00290518" w:rsidRPr="00204D17" w:rsidRDefault="00290518" w:rsidP="003B7A4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Edukacijska kinezi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CE255B" w14:textId="13F37FE3" w:rsidR="00290518" w:rsidRPr="00204D17" w:rsidRDefault="00290518" w:rsidP="00290518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7BD086" w14:textId="7F7DD29F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FB94ED" w14:textId="19060F95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CFF52" w14:textId="1890774F" w:rsidR="00290518" w:rsidRPr="00204D17" w:rsidRDefault="00290518" w:rsidP="00290518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3DE3AB" w14:textId="32C90E6C" w:rsidR="00290518" w:rsidRPr="00204D17" w:rsidRDefault="00226C57" w:rsidP="00290518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D5DB1" w:rsidRPr="00204D17">
              <w:rPr>
                <w:rFonts w:cstheme="minorHAnsi"/>
                <w:color w:val="00B050"/>
              </w:rPr>
              <w:t>Patrik Petrov</w:t>
            </w:r>
          </w:p>
          <w:p w14:paraId="58AF48D3" w14:textId="4B2AA785" w:rsidR="00290518" w:rsidRPr="00204D17" w:rsidRDefault="00290518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90518" w:rsidRPr="00204D17" w14:paraId="4EF38089" w14:textId="77777777" w:rsidTr="00D2372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2C707" w14:textId="3C055249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CA4B4F" w14:textId="262D0098" w:rsidR="00290518" w:rsidRPr="00204D17" w:rsidRDefault="00290518" w:rsidP="00D23726">
            <w:pPr>
              <w:spacing w:after="0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0000" w:themeColor="text1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7E186" w14:textId="2B50FBDB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53CAFE" w14:textId="509C49AA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9F28BF" w14:textId="532FEA45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EB033F" w14:textId="4E4C5C9D" w:rsidR="00290518" w:rsidRPr="00204D17" w:rsidRDefault="00290518" w:rsidP="00290518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377BF6" w14:textId="5188EEF9" w:rsidR="00290518" w:rsidRPr="00204D17" w:rsidRDefault="00290518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 xml:space="preserve">sc. </w:t>
            </w:r>
            <w:r w:rsidR="000A5C72" w:rsidRPr="00204D17">
              <w:rPr>
                <w:rFonts w:eastAsia="Times New Roman" w:cstheme="minorHAnsi"/>
                <w:lang w:eastAsia="hr-HR"/>
              </w:rPr>
              <w:t>Antonija Huljev</w:t>
            </w:r>
            <w:r w:rsidR="00AD6947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0D44AEFC" w14:textId="74677BAC" w:rsidR="007514B2" w:rsidRPr="00204D17" w:rsidRDefault="007514B2" w:rsidP="0029051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 </w:t>
            </w:r>
          </w:p>
          <w:p w14:paraId="01E87C41" w14:textId="249E218C" w:rsidR="007F0FAD" w:rsidRPr="00204D17" w:rsidRDefault="007F0FAD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</w:tbl>
    <w:p w14:paraId="6DA75A54" w14:textId="77777777" w:rsidR="002E1520" w:rsidRPr="00204D17" w:rsidRDefault="002E1520" w:rsidP="002E1520">
      <w:pPr>
        <w:rPr>
          <w:rFonts w:eastAsia="Times New Roman" w:cstheme="minorHAnsi"/>
          <w:lang w:eastAsia="hr-HR"/>
        </w:rPr>
      </w:pPr>
    </w:p>
    <w:p w14:paraId="79194A5F" w14:textId="77777777" w:rsidR="00243B3C" w:rsidRPr="00204D17" w:rsidRDefault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FDA9C02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7D76D250" w14:textId="73243A39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544264B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526F3E0C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0AC3D49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AB7D4B7" w14:textId="77777777" w:rsidR="00243B3C" w:rsidRPr="00204D17" w:rsidRDefault="00243B3C" w:rsidP="00243B3C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GODINA</w:t>
      </w:r>
    </w:p>
    <w:p w14:paraId="396836FD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6E125ED3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CCB97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. Zimski semestar</w:t>
      </w:r>
    </w:p>
    <w:p w14:paraId="35F3EAF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989CC50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243B3C" w:rsidRPr="00204D17" w14:paraId="26B32BB1" w14:textId="77777777" w:rsidTr="00F050B4">
        <w:tc>
          <w:tcPr>
            <w:tcW w:w="539" w:type="dxa"/>
            <w:shd w:val="clear" w:color="auto" w:fill="D9D9D9" w:themeFill="background1" w:themeFillShade="D9"/>
          </w:tcPr>
          <w:p w14:paraId="666FF6F2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1929B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6A422557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69F5D24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C4DC16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D3BFFB2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1CD495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83B493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2805875C" w14:textId="77777777" w:rsidTr="00F050B4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F94C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2BA3D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3930AB" w14:textId="5FED451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0CE77D" w14:textId="361BCB8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19784F" w14:textId="67FB9A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2936A2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21A6B6" w14:textId="3D61AB3E" w:rsidR="00243B3C" w:rsidRPr="00204D17" w:rsidRDefault="00F050B4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243B3C" w:rsidRPr="00204D17">
              <w:rPr>
                <w:rFonts w:cstheme="minorHAnsi"/>
                <w:color w:val="000000" w:themeColor="text1"/>
              </w:rPr>
              <w:t xml:space="preserve">. dr. sc. Zvjezdana Penava Brekalo </w:t>
            </w:r>
          </w:p>
        </w:tc>
      </w:tr>
      <w:tr w:rsidR="00243B3C" w:rsidRPr="00204D17" w14:paraId="2FB192BF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695D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EFC2D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2CFE1F" w14:textId="6F66A05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1DD8CE" w14:textId="3070785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13461B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75499B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5AC8D8" w14:textId="52BBC5D5" w:rsidR="00F57E5D" w:rsidRPr="00204D17" w:rsidRDefault="00F57E5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72110B" w:rsidRPr="00204D17">
              <w:rPr>
                <w:rFonts w:cstheme="minorHAnsi"/>
                <w:color w:val="000000" w:themeColor="text1"/>
              </w:rPr>
              <w:t>Tamara Živković Ivanović</w:t>
            </w:r>
          </w:p>
          <w:p w14:paraId="6FD1A8EE" w14:textId="1CFDABD3" w:rsidR="00C11EAE" w:rsidRPr="00204D17" w:rsidRDefault="003C1E91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Vedrana Veić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>.</w:t>
            </w:r>
            <w:r w:rsidR="00E542EF" w:rsidRPr="00204D17">
              <w:rPr>
                <w:rFonts w:cstheme="minorHAnsi"/>
                <w:color w:val="000000" w:themeColor="text1"/>
              </w:rPr>
              <w:t xml:space="preserve">  8/</w:t>
            </w:r>
            <w:r w:rsidR="00C11EAE" w:rsidRPr="00204D17">
              <w:rPr>
                <w:rFonts w:cstheme="minorHAnsi"/>
                <w:color w:val="000000" w:themeColor="text1"/>
              </w:rPr>
              <w:t>1</w:t>
            </w:r>
            <w:r w:rsidR="00C11EAE" w:rsidRPr="00204D17">
              <w:rPr>
                <w:rFonts w:cstheme="minorHAnsi"/>
                <w:color w:val="00B050"/>
              </w:rPr>
              <w:t xml:space="preserve"> </w:t>
            </w:r>
          </w:p>
          <w:p w14:paraId="44B35ADC" w14:textId="03888EF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11EAE" w:rsidRPr="00204D17">
              <w:rPr>
                <w:rFonts w:cstheme="minorHAnsi"/>
                <w:color w:val="00B050"/>
              </w:rPr>
              <w:t>Matea Vukas</w:t>
            </w:r>
            <w:r>
              <w:rPr>
                <w:rFonts w:cstheme="minorHAnsi"/>
                <w:color w:val="00B050"/>
              </w:rPr>
              <w:t xml:space="preserve"> </w:t>
            </w:r>
            <w:r w:rsidR="00C11EAE" w:rsidRPr="00204D17">
              <w:rPr>
                <w:rFonts w:cstheme="minorHAnsi"/>
                <w:color w:val="00B050"/>
              </w:rPr>
              <w:t xml:space="preserve">  8/1</w:t>
            </w:r>
          </w:p>
        </w:tc>
      </w:tr>
      <w:tr w:rsidR="00243B3C" w:rsidRPr="00204D17" w14:paraId="4BD2AA45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87A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FBB21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ECCEF6" w14:textId="7F206755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CC97B2" w14:textId="58783C0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E469D3" w14:textId="044602FC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C7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B6BF98" w14:textId="77777777" w:rsidR="00226C5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zv. prof. art. Jelena Kovačević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univ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spec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art.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therap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>.</w:t>
            </w:r>
          </w:p>
          <w:p w14:paraId="2839C8A2" w14:textId="002E9FD8" w:rsidR="00243B3C" w:rsidRPr="00226C57" w:rsidRDefault="00226C57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>. T</w:t>
            </w:r>
            <w:r w:rsidR="00243B3C" w:rsidRPr="00204D17">
              <w:rPr>
                <w:rFonts w:cstheme="minorHAnsi"/>
                <w:color w:val="00B050"/>
              </w:rPr>
              <w:t xml:space="preserve">ena </w:t>
            </w:r>
            <w:proofErr w:type="spellStart"/>
            <w:r w:rsidR="00243B3C" w:rsidRPr="00204D17">
              <w:rPr>
                <w:rFonts w:cstheme="minorHAnsi"/>
                <w:color w:val="00B050"/>
              </w:rPr>
              <w:t>Duran</w:t>
            </w:r>
            <w:proofErr w:type="spellEnd"/>
            <w:r w:rsidR="00243B3C" w:rsidRPr="00204D17">
              <w:rPr>
                <w:rFonts w:cstheme="minorHAnsi"/>
                <w:color w:val="00B050"/>
              </w:rPr>
              <w:t xml:space="preserve">  </w:t>
            </w:r>
          </w:p>
        </w:tc>
      </w:tr>
      <w:tr w:rsidR="00243B3C" w:rsidRPr="00204D17" w14:paraId="5723C535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F47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E1DD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F13CCE" w14:textId="022568DD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B6AE42" w14:textId="2ED02A6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480AE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D6C2C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CE0A20" w14:textId="77777777" w:rsidR="009C6C90" w:rsidRPr="00204D17" w:rsidRDefault="009C6C90" w:rsidP="009C6C9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27FAAF4C" w14:textId="0BB44A9C" w:rsidR="00243B3C" w:rsidRPr="00204D17" w:rsidRDefault="00226C57" w:rsidP="004E4E15">
            <w:pPr>
              <w:spacing w:after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9D1196" w:rsidRPr="00204D17">
              <w:rPr>
                <w:rFonts w:cstheme="minorHAnsi"/>
                <w:color w:val="00B050"/>
              </w:rPr>
              <w:t>Matea Vukas</w:t>
            </w:r>
            <w:r>
              <w:rPr>
                <w:rFonts w:cstheme="minorHAnsi"/>
                <w:color w:val="00B050"/>
              </w:rPr>
              <w:t xml:space="preserve">  </w:t>
            </w:r>
            <w:r w:rsidR="00646070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43B3C" w:rsidRPr="00204D17" w14:paraId="11FE3F1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70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631291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CC276E" w14:textId="1C171DC2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11903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D72F81" w14:textId="722461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463C4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65AF9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Zvonimir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Užarević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 </w:t>
            </w:r>
          </w:p>
          <w:p w14:paraId="36847160" w14:textId="1A5C307D" w:rsidR="001E281A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243B3C" w:rsidRPr="00204D17" w14:paraId="1341113A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9584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62CC1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3C2761" w14:textId="42424AB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BFA7B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917AB6" w14:textId="33EBBBB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1D5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1F1955" w14:textId="41DCB160" w:rsidR="00C746E2" w:rsidRPr="00204D17" w:rsidRDefault="00C746E2" w:rsidP="00C746E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55370" w:rsidRPr="00204D17">
              <w:rPr>
                <w:rFonts w:eastAsia="Times New Roman" w:cstheme="minorHAnsi"/>
                <w:color w:val="000000" w:themeColor="text1"/>
                <w:lang w:eastAsia="hr-HR"/>
              </w:rPr>
              <w:t>Ljiljana Širić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59C756" w14:textId="22F1A49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57E5D" w:rsidRPr="00204D17">
              <w:rPr>
                <w:rFonts w:eastAsia="Times New Roman" w:cstheme="minorHAnsi"/>
                <w:color w:val="00B050"/>
                <w:lang w:eastAsia="hr-HR"/>
              </w:rPr>
              <w:t xml:space="preserve">Silvija </w:t>
            </w:r>
            <w:proofErr w:type="spellStart"/>
            <w:r w:rsidR="00F57E5D" w:rsidRPr="00204D17">
              <w:rPr>
                <w:rFonts w:eastAsia="Times New Roman" w:cstheme="minorHAnsi"/>
                <w:color w:val="00B050"/>
                <w:lang w:eastAsia="hr-HR"/>
              </w:rPr>
              <w:t>Hinek</w:t>
            </w:r>
            <w:proofErr w:type="spellEnd"/>
          </w:p>
        </w:tc>
      </w:tr>
      <w:tr w:rsidR="00243B3C" w:rsidRPr="00204D17" w14:paraId="6EDEB6B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8F8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14DD05" w14:textId="77777777" w:rsidR="00243B3C" w:rsidRPr="00204D17" w:rsidRDefault="00243B3C" w:rsidP="004E4E15">
            <w:pPr>
              <w:rPr>
                <w:rFonts w:cstheme="minorHAnsi"/>
              </w:rPr>
            </w:pPr>
            <w:proofErr w:type="spellStart"/>
            <w:r w:rsidRPr="00204D17">
              <w:rPr>
                <w:rFonts w:cstheme="minorHAnsi"/>
              </w:rPr>
              <w:t>Neurodidaktika</w:t>
            </w:r>
            <w:proofErr w:type="spellEnd"/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7004C0" w14:textId="4572D943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72FE0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877EC6" w14:textId="3C92808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1748E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555B27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Edita Borić  </w:t>
            </w:r>
          </w:p>
          <w:p w14:paraId="6C96C3B4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Marta Zečević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Berbić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</w:t>
            </w:r>
          </w:p>
        </w:tc>
      </w:tr>
      <w:tr w:rsidR="00243B3C" w:rsidRPr="00204D17" w14:paraId="7286D1A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75A8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4F97C1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7DAC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496EA7" w14:textId="4CCCE5B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26EFD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CB9F4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B62A70" w14:textId="44506F3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9C6C90" w:rsidRPr="00204D17">
              <w:rPr>
                <w:rFonts w:cstheme="minorHAnsi"/>
                <w:color w:val="00B050"/>
              </w:rPr>
              <w:t>Iva Molnar</w:t>
            </w:r>
            <w:r w:rsidR="00080E7C" w:rsidRPr="00204D17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243B3C" w:rsidRPr="00204D17" w14:paraId="5247AA86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814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DE6992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84F6E1" w14:textId="4F79B579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0004D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C72DB5" w14:textId="5E9EC49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316507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D775CA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199A5F53" w14:textId="7FF367EA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50E07" w:rsidRPr="00204D17">
              <w:rPr>
                <w:rFonts w:cstheme="minorHAnsi"/>
                <w:color w:val="00B050"/>
              </w:rPr>
              <w:t>Ma</w:t>
            </w:r>
            <w:r w:rsidR="00080E7C" w:rsidRPr="00204D17">
              <w:rPr>
                <w:rFonts w:cstheme="minorHAnsi"/>
                <w:color w:val="00B050"/>
              </w:rPr>
              <w:t>rij</w:t>
            </w:r>
            <w:r w:rsidR="00850E07" w:rsidRPr="00204D17">
              <w:rPr>
                <w:rFonts w:cstheme="minorHAnsi"/>
                <w:color w:val="00B050"/>
              </w:rPr>
              <w:t>a Iličić</w:t>
            </w:r>
          </w:p>
        </w:tc>
      </w:tr>
      <w:tr w:rsidR="00243B3C" w:rsidRPr="00204D17" w14:paraId="04DC251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B970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87C09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čenje i podučavanje osoba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F48F49" w14:textId="4EFAD8B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29DE5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430B43" w14:textId="7363EF4E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1405D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A68FA" w14:textId="63BF8742" w:rsidR="00850E07" w:rsidRPr="00204D17" w:rsidRDefault="00A51A91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doc. dr. sc. Zlatko Bukvić</w:t>
            </w:r>
          </w:p>
          <w:p w14:paraId="7D3211A7" w14:textId="37BD3B21" w:rsidR="009C6C90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9D1196" w:rsidRPr="00204D17">
              <w:rPr>
                <w:rFonts w:cstheme="minorHAnsi"/>
                <w:color w:val="00B050"/>
              </w:rPr>
              <w:t>Matea Vukas</w:t>
            </w:r>
          </w:p>
        </w:tc>
      </w:tr>
      <w:tr w:rsidR="00243B3C" w:rsidRPr="00204D17" w14:paraId="002DED0F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7D50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3C2D3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7EA092CA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2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12C458B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4D09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723A3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1481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8A0CF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243B3C" w:rsidRPr="00204D17" w14:paraId="1411CC0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C135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EE7F9" w14:textId="77777777" w:rsidR="00243B3C" w:rsidRPr="00204D17" w:rsidRDefault="00243B3C" w:rsidP="004E4E15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logoped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05E497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1F6A57" w14:textId="444CC16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F849D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CF624A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FA700C" w14:textId="04634359" w:rsidR="00243B3C" w:rsidRPr="00204D17" w:rsidRDefault="00850E07" w:rsidP="004E4E15">
            <w:pPr>
              <w:pStyle w:val="Odlomakpopisa"/>
              <w:spacing w:after="0" w:line="240" w:lineRule="auto"/>
              <w:ind w:left="0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vana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Šenk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 Gregorić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</w:t>
            </w:r>
          </w:p>
          <w:p w14:paraId="78A95AEA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243B3C" w:rsidRPr="00204D17" w14:paraId="05738AA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F11B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A75F3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Odabrana poglavlja iz pedagogi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D9D7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EFD87" w14:textId="6B2BD8F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A1047A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358D66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7E23B3" w14:textId="21636389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43B3C" w:rsidRPr="00204D17">
              <w:rPr>
                <w:rFonts w:cstheme="minorHAnsi"/>
                <w:color w:val="00B050"/>
              </w:rPr>
              <w:t>dr. sc.</w:t>
            </w:r>
            <w:r w:rsidR="00ED5DB1" w:rsidRPr="00204D17">
              <w:rPr>
                <w:rFonts w:cstheme="minorHAnsi"/>
                <w:color w:val="00B050"/>
              </w:rPr>
              <w:t xml:space="preserve"> Vladimir Bjelobrk</w:t>
            </w:r>
          </w:p>
          <w:p w14:paraId="7E2C52DB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</w:tbl>
    <w:p w14:paraId="1348F44C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</w:p>
    <w:p w14:paraId="70D0CDE4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61DEADFF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15778C35" w14:textId="109FE9F2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527E072D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264A81C8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36195CC" w14:textId="77777777" w:rsidR="00243B3C" w:rsidRPr="00204D17" w:rsidRDefault="00243B3C" w:rsidP="00243B3C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I. GODINA</w:t>
      </w:r>
    </w:p>
    <w:p w14:paraId="21BC792B" w14:textId="77777777" w:rsidR="00243B3C" w:rsidRPr="00204D17" w:rsidRDefault="00243B3C" w:rsidP="00243B3C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6813A1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69E6B88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76901ED0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I. Ljetni semestar</w:t>
      </w:r>
    </w:p>
    <w:p w14:paraId="11FB0CAC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721E6BE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243B3C" w:rsidRPr="00204D17" w14:paraId="5F59322D" w14:textId="77777777" w:rsidTr="004E4E15">
        <w:tc>
          <w:tcPr>
            <w:tcW w:w="567" w:type="dxa"/>
            <w:shd w:val="clear" w:color="auto" w:fill="D9D9D9" w:themeFill="background1" w:themeFillShade="D9"/>
          </w:tcPr>
          <w:p w14:paraId="1A9DF313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3882D088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D86C6D4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6866931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D7E3CC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EEEEFD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F74F36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54ABD6B8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7AB5B3D1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C04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6CA05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01D60" w14:textId="530B9DF5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8391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6B898D" w14:textId="40A4500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88C2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A3D237" w14:textId="77777777" w:rsidR="00233418" w:rsidRPr="00204D17" w:rsidRDefault="00233418" w:rsidP="0023341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Ljiljana Širić  </w:t>
            </w:r>
          </w:p>
          <w:p w14:paraId="75A94B2B" w14:textId="6682766C" w:rsidR="00243B3C" w:rsidRPr="00204D17" w:rsidRDefault="00226C57" w:rsidP="00F57E5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1150F0" w:rsidRPr="00204D17">
              <w:rPr>
                <w:rFonts w:cstheme="minorHAnsi"/>
                <w:color w:val="00B050"/>
              </w:rPr>
              <w:t>Matea Vukas</w:t>
            </w:r>
          </w:p>
        </w:tc>
      </w:tr>
      <w:tr w:rsidR="00243B3C" w:rsidRPr="00204D17" w14:paraId="2D5AF1BD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5B3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78951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FD5998" w14:textId="65F803E2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62F0D0" w14:textId="1CF76B88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BD382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0DD4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6D3B4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zv. prof. dr. art. Jelena Kovačević </w:t>
            </w:r>
          </w:p>
          <w:p w14:paraId="02846D1F" w14:textId="1016EE3F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43B3C" w:rsidRPr="00204D17">
              <w:rPr>
                <w:rFonts w:cstheme="minorHAnsi"/>
                <w:color w:val="00B050"/>
              </w:rPr>
              <w:t xml:space="preserve">Tena </w:t>
            </w:r>
            <w:proofErr w:type="spellStart"/>
            <w:r w:rsidR="00243B3C" w:rsidRPr="00204D17">
              <w:rPr>
                <w:rFonts w:cstheme="minorHAnsi"/>
                <w:color w:val="00B050"/>
              </w:rPr>
              <w:t>Duran</w:t>
            </w:r>
            <w:proofErr w:type="spellEnd"/>
          </w:p>
        </w:tc>
      </w:tr>
      <w:tr w:rsidR="00243B3C" w:rsidRPr="00204D17" w14:paraId="1CB9F55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B15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B7FA4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91496" w14:textId="53588D4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7B16F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EBB3A" w14:textId="104663B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179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E06498" w14:textId="266AF379" w:rsidR="00947794" w:rsidRPr="00204D17" w:rsidRDefault="00226C57" w:rsidP="0094779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947794" w:rsidRPr="00204D17">
              <w:rPr>
                <w:rFonts w:eastAsia="Times New Roman" w:cstheme="minorHAnsi"/>
                <w:color w:val="00B050"/>
                <w:lang w:eastAsia="hr-HR"/>
              </w:rPr>
              <w:t xml:space="preserve">izv. prof. dr. sc. Slavka Galić </w:t>
            </w:r>
          </w:p>
          <w:p w14:paraId="37CBB3B5" w14:textId="3C55D331" w:rsidR="00F95515" w:rsidRPr="00204D17" w:rsidRDefault="00226C57" w:rsidP="00947794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E716B" w:rsidRPr="00204D17">
              <w:rPr>
                <w:rFonts w:eastAsia="Times New Roman" w:cstheme="minorHAnsi"/>
                <w:color w:val="00B050"/>
                <w:lang w:eastAsia="hr-HR"/>
              </w:rPr>
              <w:t xml:space="preserve">Anja </w:t>
            </w:r>
            <w:proofErr w:type="spellStart"/>
            <w:r w:rsidR="00FE716B" w:rsidRPr="00204D17">
              <w:rPr>
                <w:rFonts w:eastAsia="Times New Roman" w:cstheme="minorHAnsi"/>
                <w:color w:val="00B050"/>
                <w:lang w:eastAsia="hr-HR"/>
              </w:rPr>
              <w:t>Kereta</w:t>
            </w:r>
            <w:proofErr w:type="spellEnd"/>
          </w:p>
        </w:tc>
      </w:tr>
      <w:tr w:rsidR="00243B3C" w:rsidRPr="00204D17" w14:paraId="65EE35BC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66C4B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75309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D70027" w14:textId="0644BFDC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2DC172" w14:textId="695A3003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304C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BA7837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10DE5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3A72ECAB" w14:textId="51F2B19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893F2C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43B3C" w:rsidRPr="00204D17" w14:paraId="160435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676D" w14:textId="751E1800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DCC3A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4A854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E8DE8C" w14:textId="00D8269F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AE793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C794A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75C49A" w14:textId="18E25B24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340E2" w:rsidRPr="00204D17">
              <w:rPr>
                <w:rFonts w:cstheme="minorHAnsi"/>
                <w:color w:val="00B050"/>
              </w:rPr>
              <w:t>Maja Radoš-</w:t>
            </w:r>
            <w:proofErr w:type="spellStart"/>
            <w:r w:rsidR="005340E2" w:rsidRPr="00204D17">
              <w:rPr>
                <w:rFonts w:cstheme="minorHAnsi"/>
                <w:color w:val="00B050"/>
              </w:rPr>
              <w:t>Bučma</w:t>
            </w:r>
            <w:proofErr w:type="spellEnd"/>
          </w:p>
        </w:tc>
      </w:tr>
      <w:tr w:rsidR="00243B3C" w:rsidRPr="00204D17" w14:paraId="4E6902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3AC75" w14:textId="70C798FA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ABC698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EE70A4" w14:textId="7CAFC53E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63F8A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461A0B" w14:textId="64D8D586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6204DD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E7E4CA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42D05C12" w14:textId="091F0D5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E4E05" w:rsidRPr="00204D17">
              <w:rPr>
                <w:rFonts w:cstheme="minorHAnsi"/>
                <w:color w:val="00B050"/>
              </w:rPr>
              <w:t>Marija Iličić</w:t>
            </w:r>
          </w:p>
        </w:tc>
      </w:tr>
      <w:tr w:rsidR="00243B3C" w:rsidRPr="00204D17" w14:paraId="4715F105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0423B" w14:textId="4962F1DB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7989E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D47A7" w14:textId="0C74BEB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A2A37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66D9BC" w14:textId="52F602D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BBEDA4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989F98" w14:textId="5B62625B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Ana Katalenić </w:t>
            </w:r>
          </w:p>
          <w:p w14:paraId="2F2F5D2A" w14:textId="30D4950C" w:rsidR="00243B3C" w:rsidRPr="00204D17" w:rsidRDefault="0045253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Željko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Gregorović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>, viši pred.</w:t>
            </w:r>
          </w:p>
        </w:tc>
      </w:tr>
      <w:tr w:rsidR="00243B3C" w:rsidRPr="00204D17" w14:paraId="3E819593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21B6" w14:textId="3BF38FC1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3615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9A1F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288F80" w14:textId="51019D27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15EF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91DEB6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929C44" w14:textId="79447228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340E2" w:rsidRPr="00204D17">
              <w:rPr>
                <w:rFonts w:cstheme="minorHAnsi"/>
                <w:color w:val="00B050"/>
              </w:rPr>
              <w:t>Ma</w:t>
            </w:r>
            <w:r w:rsidR="009D1196" w:rsidRPr="00204D17">
              <w:rPr>
                <w:rFonts w:cstheme="minorHAnsi"/>
                <w:color w:val="00B050"/>
              </w:rPr>
              <w:t>tea Vukas</w:t>
            </w:r>
            <w:r w:rsidR="00243B3C" w:rsidRPr="00204D17">
              <w:rPr>
                <w:rFonts w:cstheme="minorHAnsi"/>
                <w:color w:val="00B050"/>
              </w:rPr>
              <w:t xml:space="preserve"> </w:t>
            </w:r>
            <w:r w:rsidR="004D7FE3" w:rsidRPr="00204D17">
              <w:rPr>
                <w:rFonts w:cstheme="minorHAnsi"/>
                <w:color w:val="00B050"/>
              </w:rPr>
              <w:t>15/2</w:t>
            </w:r>
          </w:p>
        </w:tc>
      </w:tr>
      <w:tr w:rsidR="00243B3C" w:rsidRPr="00204D17" w14:paraId="378EF742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FD13" w14:textId="3DA71A21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207F1F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B98B19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1A18D3" w14:textId="2031B058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3708DA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5B87DC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4EC2AC" w14:textId="2B3DF25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E4E05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691B18" w:rsidRPr="00204D17">
              <w:rPr>
                <w:rFonts w:cstheme="minorHAnsi"/>
                <w:color w:val="00B050"/>
              </w:rPr>
              <w:t>15/2</w:t>
            </w:r>
          </w:p>
        </w:tc>
      </w:tr>
      <w:tr w:rsidR="00243B3C" w:rsidRPr="00204D17" w14:paraId="6643C4D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0705A" w14:textId="3DCC667C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2EA3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6FF854" w14:textId="0690FEC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968FC6" w14:textId="24B480B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166FE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D0BE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290174" w14:textId="3BE6A84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</w:rPr>
              <w:t>doc. dr</w:t>
            </w:r>
            <w:r w:rsidRPr="00204D17">
              <w:rPr>
                <w:rFonts w:cstheme="minorHAnsi"/>
                <w:color w:val="000000" w:themeColor="text1"/>
              </w:rPr>
              <w:t xml:space="preserve">. sc. Damir Tomić </w:t>
            </w:r>
          </w:p>
          <w:p w14:paraId="3A298799" w14:textId="6D3B20AF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6F24DE" w:rsidRPr="00204D17">
              <w:rPr>
                <w:rFonts w:cstheme="minorHAnsi"/>
                <w:color w:val="00B050"/>
              </w:rPr>
              <w:t xml:space="preserve">Ivana Ivandić  </w:t>
            </w:r>
            <w:r w:rsidR="00A86AEE" w:rsidRPr="00204D17">
              <w:rPr>
                <w:rFonts w:cstheme="minorHAnsi"/>
                <w:color w:val="00B050"/>
              </w:rPr>
              <w:t>8/2</w:t>
            </w:r>
          </w:p>
        </w:tc>
      </w:tr>
      <w:tr w:rsidR="00243B3C" w:rsidRPr="00204D17" w14:paraId="00B36159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40250" w14:textId="27F413EA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1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39A17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40301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244715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C7C51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E03894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77E754F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243B3C" w:rsidRPr="00204D17" w14:paraId="0A9E2B88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A5018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CFB4D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7594E62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820DAD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96B9D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222E58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58A450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A4495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243B3C" w:rsidRPr="00204D17" w14:paraId="512BEEC4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851F" w14:textId="51387A56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2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A2C58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80F95A" w14:textId="54DAD66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EAD0B4" w14:textId="56C36EDF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556F8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A40AF9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74C28E" w14:textId="076A207D" w:rsidR="00BE5971" w:rsidRPr="00204D17" w:rsidRDefault="00BE5971" w:rsidP="00BE597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proofErr w:type="spellStart"/>
            <w:r w:rsidR="00215D1A" w:rsidRPr="00204D17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1F45BB37" w14:textId="3D82D877" w:rsidR="00243B3C" w:rsidRPr="00204D17" w:rsidRDefault="00226C57" w:rsidP="00BE597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BE5971" w:rsidRPr="00204D17">
              <w:rPr>
                <w:rFonts w:eastAsia="Times New Roman" w:cstheme="minorHAnsi"/>
                <w:color w:val="00B050"/>
                <w:lang w:eastAsia="hr-HR"/>
              </w:rPr>
              <w:t xml:space="preserve">Silvija </w:t>
            </w:r>
            <w:proofErr w:type="spellStart"/>
            <w:r w:rsidR="00BE5971" w:rsidRPr="00204D17">
              <w:rPr>
                <w:rFonts w:eastAsia="Times New Roman" w:cstheme="minorHAnsi"/>
                <w:color w:val="00B050"/>
                <w:lang w:eastAsia="hr-HR"/>
              </w:rPr>
              <w:t>Hinek</w:t>
            </w:r>
            <w:proofErr w:type="spellEnd"/>
          </w:p>
        </w:tc>
      </w:tr>
      <w:tr w:rsidR="00243B3C" w:rsidRPr="00204D17" w14:paraId="70FB3783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C17A" w14:textId="45F506DE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D22A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2DC9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650C5" w14:textId="6782116A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A5785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05CB10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A2F0C2" w14:textId="6C60F0A6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9E6165" w:rsidRPr="00204D17">
              <w:rPr>
                <w:rFonts w:cstheme="minorHAnsi"/>
                <w:color w:val="00B050"/>
              </w:rPr>
              <w:t xml:space="preserve">Antonija Blaži Ostojić  </w:t>
            </w:r>
          </w:p>
        </w:tc>
      </w:tr>
    </w:tbl>
    <w:p w14:paraId="708D9226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</w:p>
    <w:p w14:paraId="6E03CE3C" w14:textId="77777777" w:rsidR="002E1520" w:rsidRPr="00204D17" w:rsidRDefault="002E1520">
      <w:pPr>
        <w:rPr>
          <w:rFonts w:eastAsia="Times New Roman" w:cstheme="minorHAnsi"/>
          <w:lang w:eastAsia="hr-HR"/>
        </w:rPr>
      </w:pPr>
    </w:p>
    <w:sectPr w:rsidR="002E1520" w:rsidRPr="00204D17" w:rsidSect="00D72A2D">
      <w:pgSz w:w="11906" w:h="16838"/>
      <w:pgMar w:top="709" w:right="1417" w:bottom="156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3460"/>
    <w:rsid w:val="000036A8"/>
    <w:rsid w:val="00012B76"/>
    <w:rsid w:val="000219E1"/>
    <w:rsid w:val="00021B2E"/>
    <w:rsid w:val="00025D03"/>
    <w:rsid w:val="00027FAF"/>
    <w:rsid w:val="00030FEF"/>
    <w:rsid w:val="00032074"/>
    <w:rsid w:val="0003307F"/>
    <w:rsid w:val="00036D10"/>
    <w:rsid w:val="0004051D"/>
    <w:rsid w:val="00046196"/>
    <w:rsid w:val="00051AEF"/>
    <w:rsid w:val="0005291B"/>
    <w:rsid w:val="00052B19"/>
    <w:rsid w:val="000548BD"/>
    <w:rsid w:val="00060DEE"/>
    <w:rsid w:val="00064859"/>
    <w:rsid w:val="00066C39"/>
    <w:rsid w:val="00075BC7"/>
    <w:rsid w:val="00076223"/>
    <w:rsid w:val="0007790E"/>
    <w:rsid w:val="00080E7C"/>
    <w:rsid w:val="00083E7B"/>
    <w:rsid w:val="00084B0F"/>
    <w:rsid w:val="00086F78"/>
    <w:rsid w:val="00097756"/>
    <w:rsid w:val="00097A26"/>
    <w:rsid w:val="00097AD7"/>
    <w:rsid w:val="000A193F"/>
    <w:rsid w:val="000A2B68"/>
    <w:rsid w:val="000A5C72"/>
    <w:rsid w:val="000B343B"/>
    <w:rsid w:val="000B597F"/>
    <w:rsid w:val="000E3290"/>
    <w:rsid w:val="000F1EE7"/>
    <w:rsid w:val="000F2366"/>
    <w:rsid w:val="001002B0"/>
    <w:rsid w:val="0010072B"/>
    <w:rsid w:val="00100AC2"/>
    <w:rsid w:val="001010FC"/>
    <w:rsid w:val="001023D2"/>
    <w:rsid w:val="00111F20"/>
    <w:rsid w:val="001150F0"/>
    <w:rsid w:val="00121DFB"/>
    <w:rsid w:val="00124269"/>
    <w:rsid w:val="001247E6"/>
    <w:rsid w:val="00125688"/>
    <w:rsid w:val="00127BE1"/>
    <w:rsid w:val="00135224"/>
    <w:rsid w:val="00141C14"/>
    <w:rsid w:val="00144225"/>
    <w:rsid w:val="00147881"/>
    <w:rsid w:val="00167220"/>
    <w:rsid w:val="00167A2E"/>
    <w:rsid w:val="001713FC"/>
    <w:rsid w:val="00171593"/>
    <w:rsid w:val="0017177B"/>
    <w:rsid w:val="00171F62"/>
    <w:rsid w:val="00173EBD"/>
    <w:rsid w:val="00174263"/>
    <w:rsid w:val="0017629F"/>
    <w:rsid w:val="00176618"/>
    <w:rsid w:val="00181990"/>
    <w:rsid w:val="00181D1E"/>
    <w:rsid w:val="00186663"/>
    <w:rsid w:val="00186E83"/>
    <w:rsid w:val="00190E82"/>
    <w:rsid w:val="001A0D2D"/>
    <w:rsid w:val="001A6407"/>
    <w:rsid w:val="001A7658"/>
    <w:rsid w:val="001B1FF8"/>
    <w:rsid w:val="001B45B6"/>
    <w:rsid w:val="001B6DDA"/>
    <w:rsid w:val="001B7A7A"/>
    <w:rsid w:val="001C29C4"/>
    <w:rsid w:val="001C48CA"/>
    <w:rsid w:val="001D0F86"/>
    <w:rsid w:val="001D2B65"/>
    <w:rsid w:val="001D337C"/>
    <w:rsid w:val="001D4000"/>
    <w:rsid w:val="001D4A9D"/>
    <w:rsid w:val="001D775E"/>
    <w:rsid w:val="001D7BDB"/>
    <w:rsid w:val="001E281A"/>
    <w:rsid w:val="001E7B54"/>
    <w:rsid w:val="001F421F"/>
    <w:rsid w:val="001F597F"/>
    <w:rsid w:val="001F620B"/>
    <w:rsid w:val="001F78E3"/>
    <w:rsid w:val="00201A23"/>
    <w:rsid w:val="0020234F"/>
    <w:rsid w:val="00204D17"/>
    <w:rsid w:val="00211CBC"/>
    <w:rsid w:val="00215C68"/>
    <w:rsid w:val="00215D1A"/>
    <w:rsid w:val="00217DF9"/>
    <w:rsid w:val="00226C57"/>
    <w:rsid w:val="00232230"/>
    <w:rsid w:val="00233418"/>
    <w:rsid w:val="00235B40"/>
    <w:rsid w:val="002370ED"/>
    <w:rsid w:val="00243B3C"/>
    <w:rsid w:val="00244DDC"/>
    <w:rsid w:val="0024695B"/>
    <w:rsid w:val="00246FE5"/>
    <w:rsid w:val="00250C34"/>
    <w:rsid w:val="00251B22"/>
    <w:rsid w:val="0025335E"/>
    <w:rsid w:val="002533DF"/>
    <w:rsid w:val="002558FF"/>
    <w:rsid w:val="00261E87"/>
    <w:rsid w:val="00264F45"/>
    <w:rsid w:val="0027321B"/>
    <w:rsid w:val="00274C80"/>
    <w:rsid w:val="00290518"/>
    <w:rsid w:val="002932F3"/>
    <w:rsid w:val="00294F86"/>
    <w:rsid w:val="00295985"/>
    <w:rsid w:val="002B1DB1"/>
    <w:rsid w:val="002B49BC"/>
    <w:rsid w:val="002B529E"/>
    <w:rsid w:val="002C0406"/>
    <w:rsid w:val="002C0B9B"/>
    <w:rsid w:val="002C2B07"/>
    <w:rsid w:val="002C406C"/>
    <w:rsid w:val="002C59D0"/>
    <w:rsid w:val="002C7B19"/>
    <w:rsid w:val="002D4C23"/>
    <w:rsid w:val="002D5707"/>
    <w:rsid w:val="002E1520"/>
    <w:rsid w:val="002E2DAF"/>
    <w:rsid w:val="002E77C3"/>
    <w:rsid w:val="002F0D14"/>
    <w:rsid w:val="00302061"/>
    <w:rsid w:val="0030749C"/>
    <w:rsid w:val="00316785"/>
    <w:rsid w:val="00321631"/>
    <w:rsid w:val="00331E7F"/>
    <w:rsid w:val="00333CA0"/>
    <w:rsid w:val="00342F9D"/>
    <w:rsid w:val="00346A61"/>
    <w:rsid w:val="003502DB"/>
    <w:rsid w:val="0035102B"/>
    <w:rsid w:val="00354CB5"/>
    <w:rsid w:val="0036014D"/>
    <w:rsid w:val="003645A8"/>
    <w:rsid w:val="00370C94"/>
    <w:rsid w:val="003733FB"/>
    <w:rsid w:val="003765D5"/>
    <w:rsid w:val="00376893"/>
    <w:rsid w:val="003819F6"/>
    <w:rsid w:val="00384B76"/>
    <w:rsid w:val="003954C3"/>
    <w:rsid w:val="003A048B"/>
    <w:rsid w:val="003A1ADD"/>
    <w:rsid w:val="003A4584"/>
    <w:rsid w:val="003B1007"/>
    <w:rsid w:val="003B163F"/>
    <w:rsid w:val="003B2163"/>
    <w:rsid w:val="003B25F9"/>
    <w:rsid w:val="003B4801"/>
    <w:rsid w:val="003B4E9D"/>
    <w:rsid w:val="003B51EF"/>
    <w:rsid w:val="003B68F2"/>
    <w:rsid w:val="003B7A4D"/>
    <w:rsid w:val="003C1E91"/>
    <w:rsid w:val="003D066A"/>
    <w:rsid w:val="003D0924"/>
    <w:rsid w:val="003D3306"/>
    <w:rsid w:val="003F33DA"/>
    <w:rsid w:val="003F3FB4"/>
    <w:rsid w:val="003F62C2"/>
    <w:rsid w:val="00401E53"/>
    <w:rsid w:val="00405263"/>
    <w:rsid w:val="0040568D"/>
    <w:rsid w:val="0040796E"/>
    <w:rsid w:val="004130E2"/>
    <w:rsid w:val="004155A1"/>
    <w:rsid w:val="00420F55"/>
    <w:rsid w:val="0042709E"/>
    <w:rsid w:val="004300AB"/>
    <w:rsid w:val="004303B9"/>
    <w:rsid w:val="00432329"/>
    <w:rsid w:val="0043360C"/>
    <w:rsid w:val="00433B60"/>
    <w:rsid w:val="00434153"/>
    <w:rsid w:val="0043640D"/>
    <w:rsid w:val="0044203A"/>
    <w:rsid w:val="0044447B"/>
    <w:rsid w:val="0045253D"/>
    <w:rsid w:val="00456251"/>
    <w:rsid w:val="00457190"/>
    <w:rsid w:val="0045738F"/>
    <w:rsid w:val="004604BE"/>
    <w:rsid w:val="00466231"/>
    <w:rsid w:val="00466935"/>
    <w:rsid w:val="00467730"/>
    <w:rsid w:val="0047328A"/>
    <w:rsid w:val="004771B7"/>
    <w:rsid w:val="00477EDA"/>
    <w:rsid w:val="004856F5"/>
    <w:rsid w:val="00492BF6"/>
    <w:rsid w:val="00495128"/>
    <w:rsid w:val="00497652"/>
    <w:rsid w:val="00497F11"/>
    <w:rsid w:val="004A3CE6"/>
    <w:rsid w:val="004A51B6"/>
    <w:rsid w:val="004A58D8"/>
    <w:rsid w:val="004B32BE"/>
    <w:rsid w:val="004B5323"/>
    <w:rsid w:val="004B5F0F"/>
    <w:rsid w:val="004B6B26"/>
    <w:rsid w:val="004B7AB9"/>
    <w:rsid w:val="004C4D53"/>
    <w:rsid w:val="004D05A9"/>
    <w:rsid w:val="004D75F7"/>
    <w:rsid w:val="004D7834"/>
    <w:rsid w:val="004D7FE3"/>
    <w:rsid w:val="004F2A50"/>
    <w:rsid w:val="005006AA"/>
    <w:rsid w:val="00504FBB"/>
    <w:rsid w:val="00512756"/>
    <w:rsid w:val="00512838"/>
    <w:rsid w:val="0051635C"/>
    <w:rsid w:val="005179DC"/>
    <w:rsid w:val="00527C1F"/>
    <w:rsid w:val="00531244"/>
    <w:rsid w:val="00533412"/>
    <w:rsid w:val="005340E2"/>
    <w:rsid w:val="005376A1"/>
    <w:rsid w:val="0055084D"/>
    <w:rsid w:val="00551938"/>
    <w:rsid w:val="005541CE"/>
    <w:rsid w:val="0056158A"/>
    <w:rsid w:val="005631E9"/>
    <w:rsid w:val="0056372B"/>
    <w:rsid w:val="00564AE9"/>
    <w:rsid w:val="0056760C"/>
    <w:rsid w:val="00572D12"/>
    <w:rsid w:val="00580F46"/>
    <w:rsid w:val="005856FB"/>
    <w:rsid w:val="00590DCF"/>
    <w:rsid w:val="005913F5"/>
    <w:rsid w:val="00591DE3"/>
    <w:rsid w:val="005A5291"/>
    <w:rsid w:val="005A720D"/>
    <w:rsid w:val="005A7935"/>
    <w:rsid w:val="005A7CE8"/>
    <w:rsid w:val="005B2031"/>
    <w:rsid w:val="005C117D"/>
    <w:rsid w:val="005C2CD1"/>
    <w:rsid w:val="005C4122"/>
    <w:rsid w:val="005C530A"/>
    <w:rsid w:val="005C5955"/>
    <w:rsid w:val="005C65C0"/>
    <w:rsid w:val="005C750E"/>
    <w:rsid w:val="005D00B5"/>
    <w:rsid w:val="005D78E5"/>
    <w:rsid w:val="005E056F"/>
    <w:rsid w:val="005E0F92"/>
    <w:rsid w:val="005E1A45"/>
    <w:rsid w:val="005E377B"/>
    <w:rsid w:val="005F11B1"/>
    <w:rsid w:val="00602420"/>
    <w:rsid w:val="006062CB"/>
    <w:rsid w:val="006066C9"/>
    <w:rsid w:val="00611ACE"/>
    <w:rsid w:val="00617EBB"/>
    <w:rsid w:val="00627B06"/>
    <w:rsid w:val="00631CA1"/>
    <w:rsid w:val="006324F7"/>
    <w:rsid w:val="0063568E"/>
    <w:rsid w:val="00636793"/>
    <w:rsid w:val="00636DE0"/>
    <w:rsid w:val="00640277"/>
    <w:rsid w:val="006415B7"/>
    <w:rsid w:val="00644F07"/>
    <w:rsid w:val="00646070"/>
    <w:rsid w:val="00647428"/>
    <w:rsid w:val="00655CD2"/>
    <w:rsid w:val="00666E22"/>
    <w:rsid w:val="0067192F"/>
    <w:rsid w:val="00682525"/>
    <w:rsid w:val="00685E0B"/>
    <w:rsid w:val="0069163C"/>
    <w:rsid w:val="00691B18"/>
    <w:rsid w:val="00691CEB"/>
    <w:rsid w:val="006A14F9"/>
    <w:rsid w:val="006A2240"/>
    <w:rsid w:val="006A30FE"/>
    <w:rsid w:val="006A5E6A"/>
    <w:rsid w:val="006B0729"/>
    <w:rsid w:val="006B60FE"/>
    <w:rsid w:val="006B7BD2"/>
    <w:rsid w:val="006C3771"/>
    <w:rsid w:val="006C5B1F"/>
    <w:rsid w:val="006D4DA3"/>
    <w:rsid w:val="006D55E2"/>
    <w:rsid w:val="006E08C1"/>
    <w:rsid w:val="006E11F8"/>
    <w:rsid w:val="006F069E"/>
    <w:rsid w:val="006F24DE"/>
    <w:rsid w:val="006F60E5"/>
    <w:rsid w:val="007016D3"/>
    <w:rsid w:val="00701C64"/>
    <w:rsid w:val="00704558"/>
    <w:rsid w:val="00706616"/>
    <w:rsid w:val="007121F7"/>
    <w:rsid w:val="007206E0"/>
    <w:rsid w:val="0072110B"/>
    <w:rsid w:val="00723371"/>
    <w:rsid w:val="0073310A"/>
    <w:rsid w:val="0073685F"/>
    <w:rsid w:val="00741ECA"/>
    <w:rsid w:val="007463E8"/>
    <w:rsid w:val="00746D54"/>
    <w:rsid w:val="00747F2C"/>
    <w:rsid w:val="007514B2"/>
    <w:rsid w:val="00751E91"/>
    <w:rsid w:val="00757109"/>
    <w:rsid w:val="0076007B"/>
    <w:rsid w:val="00760D48"/>
    <w:rsid w:val="00761EDC"/>
    <w:rsid w:val="00762CE3"/>
    <w:rsid w:val="00765825"/>
    <w:rsid w:val="00766855"/>
    <w:rsid w:val="00774743"/>
    <w:rsid w:val="00780269"/>
    <w:rsid w:val="007803B7"/>
    <w:rsid w:val="00782605"/>
    <w:rsid w:val="00785458"/>
    <w:rsid w:val="007877D8"/>
    <w:rsid w:val="0078789D"/>
    <w:rsid w:val="0079079D"/>
    <w:rsid w:val="00793FD0"/>
    <w:rsid w:val="007949BF"/>
    <w:rsid w:val="00796BE2"/>
    <w:rsid w:val="007A73C8"/>
    <w:rsid w:val="007B1204"/>
    <w:rsid w:val="007B2455"/>
    <w:rsid w:val="007C310E"/>
    <w:rsid w:val="007D1862"/>
    <w:rsid w:val="007D38D5"/>
    <w:rsid w:val="007E3A10"/>
    <w:rsid w:val="007F0FAD"/>
    <w:rsid w:val="007F6AB8"/>
    <w:rsid w:val="007F7CC9"/>
    <w:rsid w:val="00806C1A"/>
    <w:rsid w:val="008163A7"/>
    <w:rsid w:val="00823263"/>
    <w:rsid w:val="00823677"/>
    <w:rsid w:val="008236CC"/>
    <w:rsid w:val="0082417B"/>
    <w:rsid w:val="00830AF1"/>
    <w:rsid w:val="00832AEE"/>
    <w:rsid w:val="00837759"/>
    <w:rsid w:val="00850E07"/>
    <w:rsid w:val="0085349E"/>
    <w:rsid w:val="008544EA"/>
    <w:rsid w:val="0085464B"/>
    <w:rsid w:val="0085468E"/>
    <w:rsid w:val="00855FFD"/>
    <w:rsid w:val="008646C7"/>
    <w:rsid w:val="00865A44"/>
    <w:rsid w:val="0086676C"/>
    <w:rsid w:val="00877684"/>
    <w:rsid w:val="008851E4"/>
    <w:rsid w:val="00886980"/>
    <w:rsid w:val="00893DFD"/>
    <w:rsid w:val="00893F2C"/>
    <w:rsid w:val="008A6ED8"/>
    <w:rsid w:val="008A7A4F"/>
    <w:rsid w:val="008B02A8"/>
    <w:rsid w:val="008B2E08"/>
    <w:rsid w:val="008C453D"/>
    <w:rsid w:val="008C53DC"/>
    <w:rsid w:val="008C7C5B"/>
    <w:rsid w:val="008D4C26"/>
    <w:rsid w:val="008E3E27"/>
    <w:rsid w:val="008E4E05"/>
    <w:rsid w:val="008F33AB"/>
    <w:rsid w:val="008F369C"/>
    <w:rsid w:val="008F7047"/>
    <w:rsid w:val="00900645"/>
    <w:rsid w:val="00914720"/>
    <w:rsid w:val="00916B67"/>
    <w:rsid w:val="00917767"/>
    <w:rsid w:val="00923155"/>
    <w:rsid w:val="00924288"/>
    <w:rsid w:val="00941EEB"/>
    <w:rsid w:val="00945244"/>
    <w:rsid w:val="00946B2E"/>
    <w:rsid w:val="00947794"/>
    <w:rsid w:val="00951755"/>
    <w:rsid w:val="0095215F"/>
    <w:rsid w:val="00955265"/>
    <w:rsid w:val="00957314"/>
    <w:rsid w:val="00957B8E"/>
    <w:rsid w:val="00965AFE"/>
    <w:rsid w:val="009673EC"/>
    <w:rsid w:val="00970CAF"/>
    <w:rsid w:val="00974F6C"/>
    <w:rsid w:val="00982B7C"/>
    <w:rsid w:val="00987F48"/>
    <w:rsid w:val="0099270F"/>
    <w:rsid w:val="009937F2"/>
    <w:rsid w:val="00994611"/>
    <w:rsid w:val="009960CD"/>
    <w:rsid w:val="00996CD5"/>
    <w:rsid w:val="009A1A2E"/>
    <w:rsid w:val="009A268E"/>
    <w:rsid w:val="009A3074"/>
    <w:rsid w:val="009A4544"/>
    <w:rsid w:val="009A4659"/>
    <w:rsid w:val="009B1F38"/>
    <w:rsid w:val="009C1E0A"/>
    <w:rsid w:val="009C3ACD"/>
    <w:rsid w:val="009C6C90"/>
    <w:rsid w:val="009C6EE3"/>
    <w:rsid w:val="009C7835"/>
    <w:rsid w:val="009D0312"/>
    <w:rsid w:val="009D10C8"/>
    <w:rsid w:val="009D1196"/>
    <w:rsid w:val="009D3682"/>
    <w:rsid w:val="009E1C36"/>
    <w:rsid w:val="009E2F52"/>
    <w:rsid w:val="009E31E6"/>
    <w:rsid w:val="009E40C8"/>
    <w:rsid w:val="009E4FA1"/>
    <w:rsid w:val="009E5A89"/>
    <w:rsid w:val="009E6165"/>
    <w:rsid w:val="009F1B05"/>
    <w:rsid w:val="009F2B51"/>
    <w:rsid w:val="009F3869"/>
    <w:rsid w:val="009F3F03"/>
    <w:rsid w:val="009F5329"/>
    <w:rsid w:val="009F6237"/>
    <w:rsid w:val="009F7AAF"/>
    <w:rsid w:val="00A00736"/>
    <w:rsid w:val="00A025AD"/>
    <w:rsid w:val="00A066E7"/>
    <w:rsid w:val="00A1154A"/>
    <w:rsid w:val="00A14B3A"/>
    <w:rsid w:val="00A14C14"/>
    <w:rsid w:val="00A179A7"/>
    <w:rsid w:val="00A2028A"/>
    <w:rsid w:val="00A243BD"/>
    <w:rsid w:val="00A24814"/>
    <w:rsid w:val="00A363F7"/>
    <w:rsid w:val="00A447C3"/>
    <w:rsid w:val="00A47D14"/>
    <w:rsid w:val="00A50093"/>
    <w:rsid w:val="00A51A91"/>
    <w:rsid w:val="00A72964"/>
    <w:rsid w:val="00A732E6"/>
    <w:rsid w:val="00A777B3"/>
    <w:rsid w:val="00A84939"/>
    <w:rsid w:val="00A86AEE"/>
    <w:rsid w:val="00A873C5"/>
    <w:rsid w:val="00AA1A97"/>
    <w:rsid w:val="00AA27B7"/>
    <w:rsid w:val="00AA39E5"/>
    <w:rsid w:val="00AA5237"/>
    <w:rsid w:val="00AB6EEB"/>
    <w:rsid w:val="00AC3405"/>
    <w:rsid w:val="00AD1ABE"/>
    <w:rsid w:val="00AD350E"/>
    <w:rsid w:val="00AD6947"/>
    <w:rsid w:val="00AE4D42"/>
    <w:rsid w:val="00AE74FD"/>
    <w:rsid w:val="00AF06EC"/>
    <w:rsid w:val="00AF3ACB"/>
    <w:rsid w:val="00B04183"/>
    <w:rsid w:val="00B0495D"/>
    <w:rsid w:val="00B0500C"/>
    <w:rsid w:val="00B10BF9"/>
    <w:rsid w:val="00B125E7"/>
    <w:rsid w:val="00B14FA3"/>
    <w:rsid w:val="00B17E57"/>
    <w:rsid w:val="00B2635C"/>
    <w:rsid w:val="00B26C19"/>
    <w:rsid w:val="00B37E19"/>
    <w:rsid w:val="00B42135"/>
    <w:rsid w:val="00B468E7"/>
    <w:rsid w:val="00B60B6F"/>
    <w:rsid w:val="00B61D73"/>
    <w:rsid w:val="00B65806"/>
    <w:rsid w:val="00B667E9"/>
    <w:rsid w:val="00B7705A"/>
    <w:rsid w:val="00B862B5"/>
    <w:rsid w:val="00B91A40"/>
    <w:rsid w:val="00BA3B51"/>
    <w:rsid w:val="00BD4081"/>
    <w:rsid w:val="00BE038B"/>
    <w:rsid w:val="00BE5971"/>
    <w:rsid w:val="00BF4A1F"/>
    <w:rsid w:val="00BF7B57"/>
    <w:rsid w:val="00C0158A"/>
    <w:rsid w:val="00C0472B"/>
    <w:rsid w:val="00C06406"/>
    <w:rsid w:val="00C07E87"/>
    <w:rsid w:val="00C11DFE"/>
    <w:rsid w:val="00C11EAE"/>
    <w:rsid w:val="00C1710A"/>
    <w:rsid w:val="00C20619"/>
    <w:rsid w:val="00C331A6"/>
    <w:rsid w:val="00C33905"/>
    <w:rsid w:val="00C401CA"/>
    <w:rsid w:val="00C440AB"/>
    <w:rsid w:val="00C526EF"/>
    <w:rsid w:val="00C52867"/>
    <w:rsid w:val="00C624F0"/>
    <w:rsid w:val="00C66C4C"/>
    <w:rsid w:val="00C73384"/>
    <w:rsid w:val="00C746E2"/>
    <w:rsid w:val="00C77113"/>
    <w:rsid w:val="00C81881"/>
    <w:rsid w:val="00C8369B"/>
    <w:rsid w:val="00C9005F"/>
    <w:rsid w:val="00C9073C"/>
    <w:rsid w:val="00C9239D"/>
    <w:rsid w:val="00C97330"/>
    <w:rsid w:val="00C97B3D"/>
    <w:rsid w:val="00CA081F"/>
    <w:rsid w:val="00CA509A"/>
    <w:rsid w:val="00CA571D"/>
    <w:rsid w:val="00CA5CD1"/>
    <w:rsid w:val="00CA7AE2"/>
    <w:rsid w:val="00CB2E53"/>
    <w:rsid w:val="00CB362B"/>
    <w:rsid w:val="00CC45CD"/>
    <w:rsid w:val="00CD158E"/>
    <w:rsid w:val="00CD4772"/>
    <w:rsid w:val="00CD718E"/>
    <w:rsid w:val="00CD79F0"/>
    <w:rsid w:val="00CE0AC8"/>
    <w:rsid w:val="00CE3359"/>
    <w:rsid w:val="00CE5CA4"/>
    <w:rsid w:val="00CE6E49"/>
    <w:rsid w:val="00CE7B32"/>
    <w:rsid w:val="00CE7FFB"/>
    <w:rsid w:val="00CF6ACB"/>
    <w:rsid w:val="00D001CB"/>
    <w:rsid w:val="00D15F22"/>
    <w:rsid w:val="00D21833"/>
    <w:rsid w:val="00D23726"/>
    <w:rsid w:val="00D326C3"/>
    <w:rsid w:val="00D351E6"/>
    <w:rsid w:val="00D3653B"/>
    <w:rsid w:val="00D4079D"/>
    <w:rsid w:val="00D41008"/>
    <w:rsid w:val="00D41D14"/>
    <w:rsid w:val="00D42D0C"/>
    <w:rsid w:val="00D47E39"/>
    <w:rsid w:val="00D5079C"/>
    <w:rsid w:val="00D51090"/>
    <w:rsid w:val="00D52CFA"/>
    <w:rsid w:val="00D62781"/>
    <w:rsid w:val="00D63B18"/>
    <w:rsid w:val="00D65B14"/>
    <w:rsid w:val="00D65F44"/>
    <w:rsid w:val="00D7136B"/>
    <w:rsid w:val="00D72A2D"/>
    <w:rsid w:val="00D7398D"/>
    <w:rsid w:val="00D739E6"/>
    <w:rsid w:val="00D7410D"/>
    <w:rsid w:val="00D74721"/>
    <w:rsid w:val="00D90814"/>
    <w:rsid w:val="00D90F61"/>
    <w:rsid w:val="00D91874"/>
    <w:rsid w:val="00DA315D"/>
    <w:rsid w:val="00DB100E"/>
    <w:rsid w:val="00DC189C"/>
    <w:rsid w:val="00DC1B5F"/>
    <w:rsid w:val="00DC324D"/>
    <w:rsid w:val="00DC4030"/>
    <w:rsid w:val="00DC6543"/>
    <w:rsid w:val="00DD7112"/>
    <w:rsid w:val="00DE5DB1"/>
    <w:rsid w:val="00DF14AF"/>
    <w:rsid w:val="00DF3CB2"/>
    <w:rsid w:val="00DF4507"/>
    <w:rsid w:val="00E06A8F"/>
    <w:rsid w:val="00E10FAC"/>
    <w:rsid w:val="00E113E5"/>
    <w:rsid w:val="00E149D1"/>
    <w:rsid w:val="00E207AE"/>
    <w:rsid w:val="00E21A42"/>
    <w:rsid w:val="00E2751D"/>
    <w:rsid w:val="00E31A67"/>
    <w:rsid w:val="00E348C0"/>
    <w:rsid w:val="00E3551E"/>
    <w:rsid w:val="00E36791"/>
    <w:rsid w:val="00E37BE2"/>
    <w:rsid w:val="00E40D3C"/>
    <w:rsid w:val="00E4492A"/>
    <w:rsid w:val="00E5294E"/>
    <w:rsid w:val="00E542EF"/>
    <w:rsid w:val="00E55370"/>
    <w:rsid w:val="00E56862"/>
    <w:rsid w:val="00E63BF0"/>
    <w:rsid w:val="00E65BF8"/>
    <w:rsid w:val="00E72640"/>
    <w:rsid w:val="00E73020"/>
    <w:rsid w:val="00E75DBB"/>
    <w:rsid w:val="00E76582"/>
    <w:rsid w:val="00E77C12"/>
    <w:rsid w:val="00E8066E"/>
    <w:rsid w:val="00E92696"/>
    <w:rsid w:val="00E94F8F"/>
    <w:rsid w:val="00E966A2"/>
    <w:rsid w:val="00E97B9C"/>
    <w:rsid w:val="00EA3C86"/>
    <w:rsid w:val="00EA693E"/>
    <w:rsid w:val="00EB280A"/>
    <w:rsid w:val="00EB501A"/>
    <w:rsid w:val="00EB7FC6"/>
    <w:rsid w:val="00EC26D3"/>
    <w:rsid w:val="00EC3B8B"/>
    <w:rsid w:val="00ED2F33"/>
    <w:rsid w:val="00ED5DB1"/>
    <w:rsid w:val="00EE5C20"/>
    <w:rsid w:val="00EE7A49"/>
    <w:rsid w:val="00EF7932"/>
    <w:rsid w:val="00F0159B"/>
    <w:rsid w:val="00F01DF4"/>
    <w:rsid w:val="00F01EE8"/>
    <w:rsid w:val="00F031AD"/>
    <w:rsid w:val="00F050B4"/>
    <w:rsid w:val="00F06309"/>
    <w:rsid w:val="00F10AC9"/>
    <w:rsid w:val="00F11473"/>
    <w:rsid w:val="00F142FE"/>
    <w:rsid w:val="00F15905"/>
    <w:rsid w:val="00F21A27"/>
    <w:rsid w:val="00F30013"/>
    <w:rsid w:val="00F31DA6"/>
    <w:rsid w:val="00F4068C"/>
    <w:rsid w:val="00F4184B"/>
    <w:rsid w:val="00F44413"/>
    <w:rsid w:val="00F46675"/>
    <w:rsid w:val="00F50BFD"/>
    <w:rsid w:val="00F51613"/>
    <w:rsid w:val="00F54A06"/>
    <w:rsid w:val="00F5553D"/>
    <w:rsid w:val="00F5771C"/>
    <w:rsid w:val="00F57E5D"/>
    <w:rsid w:val="00F60655"/>
    <w:rsid w:val="00F61605"/>
    <w:rsid w:val="00F618B7"/>
    <w:rsid w:val="00F67B68"/>
    <w:rsid w:val="00F759D2"/>
    <w:rsid w:val="00F76745"/>
    <w:rsid w:val="00F76E15"/>
    <w:rsid w:val="00F8649B"/>
    <w:rsid w:val="00F91B97"/>
    <w:rsid w:val="00F92A8A"/>
    <w:rsid w:val="00F936C1"/>
    <w:rsid w:val="00F953C3"/>
    <w:rsid w:val="00F95515"/>
    <w:rsid w:val="00F979AE"/>
    <w:rsid w:val="00FA0BA6"/>
    <w:rsid w:val="00FA319F"/>
    <w:rsid w:val="00FB1647"/>
    <w:rsid w:val="00FB29BD"/>
    <w:rsid w:val="00FB31C4"/>
    <w:rsid w:val="00FB3351"/>
    <w:rsid w:val="00FB5DF7"/>
    <w:rsid w:val="00FB79A9"/>
    <w:rsid w:val="00FC6CDE"/>
    <w:rsid w:val="00FC799B"/>
    <w:rsid w:val="00FC7D8C"/>
    <w:rsid w:val="00FD0164"/>
    <w:rsid w:val="00FD1FAE"/>
    <w:rsid w:val="00FD53A7"/>
    <w:rsid w:val="00FE716B"/>
    <w:rsid w:val="00FF20B9"/>
    <w:rsid w:val="00FF4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413E7690-0E5B-424D-A3FE-2F4B1251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24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E9986-715C-498F-9BBE-86C690EB1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6</Pages>
  <Words>1450</Words>
  <Characters>8266</Characters>
  <Application>Microsoft Office Word</Application>
  <DocSecurity>0</DocSecurity>
  <Lines>68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22</cp:revision>
  <cp:lastPrinted>2025-09-24T07:18:00Z</cp:lastPrinted>
  <dcterms:created xsi:type="dcterms:W3CDTF">2024-10-28T14:13:00Z</dcterms:created>
  <dcterms:modified xsi:type="dcterms:W3CDTF">2025-09-24T07:44:00Z</dcterms:modified>
</cp:coreProperties>
</file>